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80" w:rightFromText="180" w:vertAnchor="text" w:horzAnchor="margin" w:tblpXSpec="center" w:tblpY="19"/>
        <w:tblW w:w="109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049"/>
        <w:gridCol w:w="2993"/>
        <w:gridCol w:w="2931"/>
      </w:tblGrid>
      <w:tr w:rsidR="00271F39" w:rsidRPr="009D66F1" w14:paraId="0494FBFA" w14:textId="77777777" w:rsidTr="007646BB">
        <w:trPr>
          <w:trHeight w:val="710"/>
        </w:trPr>
        <w:tc>
          <w:tcPr>
            <w:tcW w:w="5049" w:type="dxa"/>
          </w:tcPr>
          <w:p w14:paraId="612BAF74" w14:textId="63A821A6" w:rsidR="00271F39" w:rsidRPr="009D66F1" w:rsidRDefault="00271F39" w:rsidP="00A43B40">
            <w:pPr>
              <w:widowControl w:val="0"/>
              <w:autoSpaceDE w:val="0"/>
              <w:autoSpaceDN w:val="0"/>
              <w:spacing w:before="66" w:after="0" w:line="297" w:lineRule="exact"/>
              <w:ind w:left="107"/>
              <w:rPr>
                <w:rFonts w:ascii="Arial" w:eastAsia="Calibri" w:hAnsi="Arial" w:cs="Arial"/>
                <w:b/>
                <w:iCs/>
                <w:sz w:val="20"/>
                <w:szCs w:val="20"/>
                <w:lang w:bidi="en-US"/>
              </w:rPr>
            </w:pPr>
            <w:r w:rsidRPr="009D66F1">
              <w:rPr>
                <w:rFonts w:ascii="Arial" w:eastAsia="Calibri" w:hAnsi="Arial" w:cs="Arial"/>
                <w:b/>
                <w:iCs/>
                <w:color w:val="44536A"/>
                <w:sz w:val="20"/>
                <w:szCs w:val="20"/>
                <w:lang w:bidi="en-US"/>
              </w:rPr>
              <w:t>Interviewer Na</w:t>
            </w:r>
            <w:r w:rsidR="00FC30F2" w:rsidRPr="009D66F1">
              <w:rPr>
                <w:rFonts w:ascii="Arial" w:eastAsia="Calibri" w:hAnsi="Arial" w:cs="Arial"/>
                <w:b/>
                <w:iCs/>
                <w:color w:val="44536A"/>
                <w:sz w:val="20"/>
                <w:szCs w:val="20"/>
                <w:lang w:bidi="en-US"/>
              </w:rPr>
              <w:t>m</w:t>
            </w:r>
            <w:r w:rsidRPr="009D66F1">
              <w:rPr>
                <w:rFonts w:ascii="Arial" w:eastAsia="Calibri" w:hAnsi="Arial" w:cs="Arial"/>
                <w:b/>
                <w:iCs/>
                <w:color w:val="44536A"/>
                <w:sz w:val="20"/>
                <w:szCs w:val="20"/>
                <w:lang w:bidi="en-US"/>
              </w:rPr>
              <w:t>e</w:t>
            </w:r>
            <w:r w:rsidR="00715D31" w:rsidRPr="009D66F1">
              <w:rPr>
                <w:rFonts w:ascii="Arial" w:eastAsia="Calibri" w:hAnsi="Arial" w:cs="Arial"/>
                <w:b/>
                <w:iCs/>
                <w:color w:val="44536A"/>
                <w:sz w:val="20"/>
                <w:szCs w:val="20"/>
                <w:lang w:bidi="en-US"/>
              </w:rPr>
              <w:t xml:space="preserve">: </w:t>
            </w:r>
            <w:r w:rsidR="00041228" w:rsidRPr="009D66F1">
              <w:rPr>
                <w:rFonts w:ascii="Arial" w:eastAsia="Calibri" w:hAnsi="Arial" w:cs="Arial"/>
                <w:b/>
                <w:iCs/>
                <w:color w:val="44536A"/>
                <w:sz w:val="20"/>
                <w:szCs w:val="20"/>
                <w:lang w:bidi="en-US"/>
              </w:rPr>
              <w:t xml:space="preserve"> </w:t>
            </w:r>
          </w:p>
        </w:tc>
        <w:tc>
          <w:tcPr>
            <w:tcW w:w="2993" w:type="dxa"/>
          </w:tcPr>
          <w:p w14:paraId="63F6E2D5" w14:textId="5C6FE52B" w:rsidR="00271F39" w:rsidRPr="009D66F1" w:rsidRDefault="00F2011A" w:rsidP="003622D4">
            <w:pPr>
              <w:widowControl w:val="0"/>
              <w:autoSpaceDE w:val="0"/>
              <w:autoSpaceDN w:val="0"/>
              <w:spacing w:before="66" w:after="0" w:line="297" w:lineRule="exact"/>
              <w:rPr>
                <w:rFonts w:ascii="Arial" w:eastAsia="Calibri" w:hAnsi="Arial" w:cs="Arial"/>
                <w:b/>
                <w:i/>
                <w:color w:val="44536A"/>
                <w:sz w:val="20"/>
                <w:szCs w:val="20"/>
                <w:lang w:bidi="en-US"/>
              </w:rPr>
            </w:pPr>
            <w:r w:rsidRPr="009D66F1">
              <w:rPr>
                <w:rFonts w:ascii="Arial" w:eastAsia="Calibri" w:hAnsi="Arial" w:cs="Arial"/>
                <w:b/>
                <w:i/>
                <w:color w:val="44536A"/>
                <w:sz w:val="20"/>
                <w:szCs w:val="20"/>
                <w:lang w:bidi="en-US"/>
              </w:rPr>
              <w:t>D</w:t>
            </w:r>
            <w:r w:rsidR="00271F39" w:rsidRPr="009D66F1">
              <w:rPr>
                <w:rFonts w:ascii="Arial" w:eastAsia="Calibri" w:hAnsi="Arial" w:cs="Arial"/>
                <w:b/>
                <w:i/>
                <w:color w:val="44536A"/>
                <w:sz w:val="20"/>
                <w:szCs w:val="20"/>
                <w:lang w:bidi="en-US"/>
              </w:rPr>
              <w:t>ate:</w:t>
            </w:r>
            <w:r w:rsidR="00842EA0" w:rsidRPr="009D66F1">
              <w:rPr>
                <w:rFonts w:ascii="Arial" w:eastAsia="Calibri" w:hAnsi="Arial" w:cs="Arial"/>
                <w:b/>
                <w:i/>
                <w:color w:val="44536A"/>
                <w:sz w:val="20"/>
                <w:szCs w:val="20"/>
                <w:lang w:bidi="en-US"/>
              </w:rPr>
              <w:t xml:space="preserve"> </w:t>
            </w:r>
            <w:r w:rsidR="002235F7" w:rsidRPr="009D66F1">
              <w:rPr>
                <w:rFonts w:ascii="Arial" w:eastAsia="Calibri" w:hAnsi="Arial" w:cs="Arial"/>
                <w:b/>
                <w:i/>
                <w:color w:val="44536A"/>
                <w:sz w:val="20"/>
                <w:szCs w:val="20"/>
                <w:lang w:bidi="en-US"/>
              </w:rPr>
              <w:t xml:space="preserve"> </w:t>
            </w:r>
            <w:r w:rsidR="00E30D05">
              <w:rPr>
                <w:rFonts w:ascii="Arial" w:eastAsia="Calibri" w:hAnsi="Arial" w:cs="Arial"/>
                <w:b/>
                <w:i/>
                <w:color w:val="44536A"/>
                <w:sz w:val="20"/>
                <w:szCs w:val="20"/>
                <w:lang w:bidi="en-US"/>
              </w:rPr>
              <w:t>10/</w:t>
            </w:r>
            <w:r w:rsidR="00C86AC1">
              <w:rPr>
                <w:rFonts w:ascii="Arial" w:eastAsia="Calibri" w:hAnsi="Arial" w:cs="Arial"/>
                <w:b/>
                <w:i/>
                <w:color w:val="44536A"/>
                <w:sz w:val="20"/>
                <w:szCs w:val="20"/>
                <w:lang w:bidi="en-US"/>
              </w:rPr>
              <w:t>6</w:t>
            </w:r>
            <w:r w:rsidR="00E30D05">
              <w:rPr>
                <w:rFonts w:ascii="Arial" w:eastAsia="Calibri" w:hAnsi="Arial" w:cs="Arial"/>
                <w:b/>
                <w:i/>
                <w:color w:val="44536A"/>
                <w:sz w:val="20"/>
                <w:szCs w:val="20"/>
                <w:lang w:bidi="en-US"/>
              </w:rPr>
              <w:t>/2020</w:t>
            </w:r>
          </w:p>
        </w:tc>
        <w:tc>
          <w:tcPr>
            <w:tcW w:w="2931" w:type="dxa"/>
          </w:tcPr>
          <w:p w14:paraId="11690296" w14:textId="1D68E42E" w:rsidR="00271F39" w:rsidRPr="009D66F1" w:rsidRDefault="001067EA" w:rsidP="003622D4">
            <w:pPr>
              <w:widowControl w:val="0"/>
              <w:autoSpaceDE w:val="0"/>
              <w:autoSpaceDN w:val="0"/>
              <w:spacing w:before="66" w:after="0" w:line="297" w:lineRule="exact"/>
              <w:rPr>
                <w:rFonts w:ascii="Arial" w:eastAsia="Calibri" w:hAnsi="Arial" w:cs="Arial"/>
                <w:b/>
                <w:i/>
                <w:sz w:val="20"/>
                <w:szCs w:val="20"/>
                <w:lang w:bidi="en-US"/>
              </w:rPr>
            </w:pPr>
            <w:r w:rsidRPr="009D66F1">
              <w:rPr>
                <w:rFonts w:ascii="Arial" w:eastAsia="Calibri" w:hAnsi="Arial" w:cs="Arial"/>
                <w:b/>
                <w:i/>
                <w:sz w:val="20"/>
                <w:szCs w:val="20"/>
                <w:lang w:bidi="en-US"/>
              </w:rPr>
              <w:t>Location:</w:t>
            </w:r>
            <w:r w:rsidR="00E30D05">
              <w:rPr>
                <w:rFonts w:ascii="Arial" w:eastAsia="Calibri" w:hAnsi="Arial" w:cs="Arial"/>
                <w:b/>
                <w:i/>
                <w:sz w:val="20"/>
                <w:szCs w:val="20"/>
                <w:lang w:bidi="en-US"/>
              </w:rPr>
              <w:t xml:space="preserve"> </w:t>
            </w:r>
          </w:p>
        </w:tc>
      </w:tr>
      <w:tr w:rsidR="003B0C68" w:rsidRPr="009D66F1" w14:paraId="04B744D3" w14:textId="77777777" w:rsidTr="007527A9">
        <w:trPr>
          <w:trHeight w:val="617"/>
        </w:trPr>
        <w:tc>
          <w:tcPr>
            <w:tcW w:w="10973" w:type="dxa"/>
            <w:gridSpan w:val="3"/>
            <w:shd w:val="clear" w:color="auto" w:fill="auto"/>
          </w:tcPr>
          <w:p w14:paraId="5752208A" w14:textId="441FB87E" w:rsidR="003B0C68" w:rsidRPr="009D66F1" w:rsidRDefault="003B0C68" w:rsidP="00F2011A">
            <w:pPr>
              <w:widowControl w:val="0"/>
              <w:autoSpaceDE w:val="0"/>
              <w:autoSpaceDN w:val="0"/>
              <w:spacing w:before="20" w:after="0" w:line="297" w:lineRule="exact"/>
              <w:ind w:left="107"/>
              <w:rPr>
                <w:rFonts w:ascii="Arial" w:eastAsia="Calibri" w:hAnsi="Arial" w:cs="Arial"/>
                <w:b/>
                <w:iCs/>
                <w:color w:val="44536A"/>
                <w:sz w:val="20"/>
                <w:szCs w:val="20"/>
                <w:lang w:bidi="en-US"/>
              </w:rPr>
            </w:pPr>
            <w:r w:rsidRPr="009D66F1">
              <w:rPr>
                <w:rFonts w:ascii="Arial" w:eastAsia="Calibri" w:hAnsi="Arial" w:cs="Arial"/>
                <w:b/>
                <w:iCs/>
                <w:color w:val="44536A"/>
                <w:sz w:val="20"/>
                <w:szCs w:val="20"/>
                <w:lang w:bidi="en-US"/>
              </w:rPr>
              <w:t>Candidate</w:t>
            </w:r>
            <w:r w:rsidR="007E78D6" w:rsidRPr="009D66F1">
              <w:rPr>
                <w:rFonts w:ascii="Arial" w:eastAsia="Calibri" w:hAnsi="Arial" w:cs="Arial"/>
                <w:b/>
                <w:iCs/>
                <w:color w:val="44536A"/>
                <w:sz w:val="20"/>
                <w:szCs w:val="20"/>
                <w:lang w:bidi="en-US"/>
              </w:rPr>
              <w:t xml:space="preserve"> Name:</w:t>
            </w:r>
            <w:r w:rsidRPr="009D66F1">
              <w:rPr>
                <w:rFonts w:ascii="Arial" w:eastAsia="Calibri" w:hAnsi="Arial" w:cs="Arial"/>
                <w:b/>
                <w:iCs/>
                <w:color w:val="44536A"/>
                <w:sz w:val="20"/>
                <w:szCs w:val="20"/>
                <w:lang w:bidi="en-US"/>
              </w:rPr>
              <w:t xml:space="preserve"> </w:t>
            </w:r>
          </w:p>
        </w:tc>
      </w:tr>
      <w:tr w:rsidR="00271F39" w:rsidRPr="009D66F1" w14:paraId="4B793766" w14:textId="77777777" w:rsidTr="007527A9">
        <w:trPr>
          <w:trHeight w:val="707"/>
        </w:trPr>
        <w:tc>
          <w:tcPr>
            <w:tcW w:w="10973" w:type="dxa"/>
            <w:gridSpan w:val="3"/>
            <w:shd w:val="clear" w:color="auto" w:fill="auto"/>
          </w:tcPr>
          <w:p w14:paraId="6293643C" w14:textId="0FF595CA" w:rsidR="00F2011A" w:rsidRPr="009D66F1" w:rsidRDefault="008C5FF7" w:rsidP="00F2011A">
            <w:pPr>
              <w:widowControl w:val="0"/>
              <w:autoSpaceDE w:val="0"/>
              <w:autoSpaceDN w:val="0"/>
              <w:spacing w:before="20" w:after="0" w:line="297" w:lineRule="exact"/>
              <w:ind w:left="107"/>
              <w:rPr>
                <w:rFonts w:ascii="Arial" w:eastAsia="Calibri" w:hAnsi="Arial" w:cs="Arial"/>
                <w:iCs/>
                <w:sz w:val="20"/>
                <w:szCs w:val="20"/>
                <w:lang w:bidi="en-US"/>
              </w:rPr>
            </w:pPr>
            <w:r w:rsidRPr="009D66F1">
              <w:rPr>
                <w:rFonts w:ascii="Arial" w:eastAsia="Calibri" w:hAnsi="Arial" w:cs="Arial"/>
                <w:b/>
                <w:iCs/>
                <w:color w:val="44536A"/>
                <w:sz w:val="20"/>
                <w:szCs w:val="20"/>
                <w:lang w:bidi="en-US"/>
              </w:rPr>
              <w:t xml:space="preserve">POSITION:  </w:t>
            </w:r>
            <w:r w:rsidR="00A45330">
              <w:rPr>
                <w:rFonts w:ascii="Arial" w:eastAsia="Calibri" w:hAnsi="Arial" w:cs="Arial"/>
                <w:b/>
                <w:iCs/>
                <w:color w:val="44536A"/>
                <w:sz w:val="20"/>
                <w:szCs w:val="20"/>
                <w:lang w:bidi="en-US"/>
              </w:rPr>
              <w:t xml:space="preserve">.Net Developer - </w:t>
            </w:r>
          </w:p>
        </w:tc>
      </w:tr>
    </w:tbl>
    <w:p w14:paraId="47192956" w14:textId="77777777" w:rsidR="001067EA" w:rsidRPr="009D66F1" w:rsidRDefault="001067EA" w:rsidP="00EE35D4">
      <w:pPr>
        <w:ind w:left="2880" w:firstLine="720"/>
        <w:rPr>
          <w:rFonts w:ascii="Arial" w:hAnsi="Arial" w:cs="Arial"/>
          <w:b/>
          <w:sz w:val="20"/>
          <w:szCs w:val="20"/>
        </w:rPr>
      </w:pPr>
    </w:p>
    <w:tbl>
      <w:tblPr>
        <w:tblW w:w="10980" w:type="dxa"/>
        <w:tblInd w:w="-635" w:type="dxa"/>
        <w:tblLayout w:type="fixed"/>
        <w:tblLook w:val="04A0" w:firstRow="1" w:lastRow="0" w:firstColumn="1" w:lastColumn="0" w:noHBand="0" w:noVBand="1"/>
      </w:tblPr>
      <w:tblGrid>
        <w:gridCol w:w="5040"/>
        <w:gridCol w:w="1080"/>
        <w:gridCol w:w="4860"/>
      </w:tblGrid>
      <w:tr w:rsidR="00623C09" w:rsidRPr="009D66F1" w14:paraId="6000B365" w14:textId="77777777" w:rsidTr="00206C85">
        <w:trPr>
          <w:trHeight w:val="761"/>
        </w:trPr>
        <w:tc>
          <w:tcPr>
            <w:tcW w:w="5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209F80B" w14:textId="1F85ACC5" w:rsidR="00206C85" w:rsidRPr="00330BAC" w:rsidRDefault="00623C09" w:rsidP="009D66F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30BAC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Technical</w:t>
            </w:r>
            <w:r w:rsidR="009D66F1" w:rsidRPr="00330BAC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Skills</w:t>
            </w:r>
          </w:p>
          <w:p w14:paraId="7A7F7A5B" w14:textId="5110E4DA" w:rsidR="008B6AF9" w:rsidRPr="00330BAC" w:rsidRDefault="008B6AF9" w:rsidP="008B6AF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30BAC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(1) novice</w:t>
            </w:r>
            <w:r w:rsidR="00734580" w:rsidRPr="00330BAC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(2) </w:t>
            </w:r>
            <w:r w:rsidRPr="00330BAC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some</w:t>
            </w:r>
            <w:r w:rsidR="00734580" w:rsidRPr="00330BAC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(3) </w:t>
            </w:r>
            <w:r w:rsidRPr="00330BAC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mid </w:t>
            </w:r>
            <w:r w:rsidR="00734580" w:rsidRPr="00330BAC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(4) </w:t>
            </w:r>
            <w:r w:rsidRPr="00330BAC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strong </w:t>
            </w:r>
            <w:r w:rsidR="00734580" w:rsidRPr="00330BAC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(5) </w:t>
            </w:r>
            <w:r w:rsidRPr="00330BAC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expert</w:t>
            </w:r>
          </w:p>
          <w:p w14:paraId="39186005" w14:textId="0D1CD61A" w:rsidR="00C245FA" w:rsidRPr="00330BAC" w:rsidRDefault="00C245FA" w:rsidP="009D66F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3D7E2AF" w14:textId="215776BC" w:rsidR="00206C85" w:rsidRDefault="00623C09" w:rsidP="009D66F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9D66F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RATING</w:t>
            </w:r>
          </w:p>
          <w:p w14:paraId="1D325BF4" w14:textId="737D955C" w:rsidR="00623C09" w:rsidRPr="009D66F1" w:rsidRDefault="00623C09" w:rsidP="009D66F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9D66F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-</w:t>
            </w:r>
            <w:r w:rsidR="00516559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5</w:t>
            </w:r>
          </w:p>
          <w:p w14:paraId="0DC5A58F" w14:textId="08C3F291" w:rsidR="00623C09" w:rsidRPr="009D66F1" w:rsidRDefault="00623C09" w:rsidP="009D66F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48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726D23BB" w14:textId="77777777" w:rsidR="00623C09" w:rsidRPr="009D66F1" w:rsidRDefault="00623C09" w:rsidP="009D66F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9D66F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Remarks (if any)</w:t>
            </w:r>
          </w:p>
        </w:tc>
      </w:tr>
      <w:tr w:rsidR="00623C09" w:rsidRPr="009D66F1" w14:paraId="149D9F92" w14:textId="77777777" w:rsidTr="009D66F1">
        <w:trPr>
          <w:trHeight w:val="360"/>
        </w:trPr>
        <w:tc>
          <w:tcPr>
            <w:tcW w:w="5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15EF0A47" w14:textId="0C0CEBEB" w:rsidR="00623C09" w:rsidRPr="00330BAC" w:rsidRDefault="00623C09" w:rsidP="006669F4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30BAC">
              <w:rPr>
                <w:rFonts w:ascii="Arial" w:hAnsi="Arial" w:cs="Arial"/>
                <w:b/>
                <w:bCs/>
                <w:sz w:val="20"/>
                <w:szCs w:val="20"/>
              </w:rPr>
              <w:t>Describe your level of experience with: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086BF81" w14:textId="77777777" w:rsidR="00623C09" w:rsidRPr="009D66F1" w:rsidRDefault="00623C09" w:rsidP="00F44C3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9D66F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48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C6D9FEF" w14:textId="74C7C246" w:rsidR="00623C09" w:rsidRPr="00733B22" w:rsidRDefault="00623C09" w:rsidP="00733B2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623C09" w:rsidRPr="009D66F1" w14:paraId="1CECC08C" w14:textId="77777777" w:rsidTr="000E09A4">
        <w:trPr>
          <w:trHeight w:val="420"/>
        </w:trPr>
        <w:tc>
          <w:tcPr>
            <w:tcW w:w="5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2A5E8705" w14:textId="087F7651" w:rsidR="00623C09" w:rsidRPr="00330BAC" w:rsidRDefault="00A45330" w:rsidP="00F44C3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.Net (Core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ED1E752" w14:textId="3869A431" w:rsidR="00623C09" w:rsidRPr="009D66F1" w:rsidRDefault="00623C09" w:rsidP="00F44C3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bookmarkStart w:id="0" w:name="_GoBack"/>
            <w:bookmarkEnd w:id="0"/>
          </w:p>
        </w:tc>
        <w:tc>
          <w:tcPr>
            <w:tcW w:w="48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A3EDF6" w14:textId="77777777" w:rsidR="00623C09" w:rsidRPr="009D66F1" w:rsidRDefault="00623C09" w:rsidP="00F44C3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623C09" w:rsidRPr="009D66F1" w14:paraId="5F802F9C" w14:textId="77777777" w:rsidTr="009D66F1">
        <w:trPr>
          <w:trHeight w:val="420"/>
        </w:trPr>
        <w:tc>
          <w:tcPr>
            <w:tcW w:w="5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2AFC12B4" w14:textId="15F07ADB" w:rsidR="00623C09" w:rsidRPr="00330BAC" w:rsidRDefault="00A45330" w:rsidP="00F44C3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shd w:val="clear" w:color="auto" w:fill="F9F9F9"/>
              </w:rPr>
              <w:t>C#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AF54BCB" w14:textId="47CCB8C1" w:rsidR="00623C09" w:rsidRPr="009D66F1" w:rsidRDefault="00623C09" w:rsidP="00F44C3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48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698E2E" w14:textId="77777777" w:rsidR="00623C09" w:rsidRPr="009D66F1" w:rsidRDefault="00623C09" w:rsidP="00F44C3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623C09" w:rsidRPr="009D66F1" w14:paraId="0658CDDF" w14:textId="77777777" w:rsidTr="009D66F1">
        <w:trPr>
          <w:trHeight w:val="420"/>
        </w:trPr>
        <w:tc>
          <w:tcPr>
            <w:tcW w:w="5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53AF56A7" w14:textId="3530C1D3" w:rsidR="00623C09" w:rsidRPr="00C9455A" w:rsidRDefault="00A45330" w:rsidP="00F44C3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hd w:val="clear" w:color="auto" w:fill="F9F9F9"/>
              </w:rPr>
              <w:t>OOPS Concepts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67F4FE6" w14:textId="13D88C7F" w:rsidR="00623C09" w:rsidRPr="009D66F1" w:rsidRDefault="00623C09" w:rsidP="00F44C3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48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28EEAA" w14:textId="77777777" w:rsidR="00623C09" w:rsidRPr="009D66F1" w:rsidRDefault="00623C09" w:rsidP="00F44C3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623C09" w:rsidRPr="009D66F1" w14:paraId="7E66D0FD" w14:textId="77777777" w:rsidTr="009D66F1">
        <w:trPr>
          <w:trHeight w:val="491"/>
        </w:trPr>
        <w:tc>
          <w:tcPr>
            <w:tcW w:w="5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17DE9CE3" w14:textId="516B6140" w:rsidR="00623C09" w:rsidRPr="00330BAC" w:rsidRDefault="00A45330" w:rsidP="00F44C3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Angular 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95D67A4" w14:textId="7592A971" w:rsidR="00623C09" w:rsidRPr="009D66F1" w:rsidRDefault="00623C09" w:rsidP="00F44C3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48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5DD950" w14:textId="77777777" w:rsidR="00623C09" w:rsidRPr="009D66F1" w:rsidRDefault="00623C09" w:rsidP="00F44C3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623C09" w:rsidRPr="009D66F1" w14:paraId="0BA1DB5A" w14:textId="77777777" w:rsidTr="009D66F1">
        <w:trPr>
          <w:trHeight w:val="420"/>
        </w:trPr>
        <w:tc>
          <w:tcPr>
            <w:tcW w:w="5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67156B71" w14:textId="54FE2C83" w:rsidR="00623C09" w:rsidRPr="00330BAC" w:rsidRDefault="00A45330" w:rsidP="00F44C3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AWS/Cloud Platforms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D484450" w14:textId="167B54EE" w:rsidR="00623C09" w:rsidRPr="009D66F1" w:rsidRDefault="00623C09" w:rsidP="00F44C3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48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71AA60" w14:textId="77777777" w:rsidR="00623C09" w:rsidRPr="009D66F1" w:rsidRDefault="00623C09" w:rsidP="00F44C3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623C09" w:rsidRPr="009D66F1" w14:paraId="286A4F5D" w14:textId="77777777" w:rsidTr="009D66F1">
        <w:trPr>
          <w:trHeight w:val="420"/>
        </w:trPr>
        <w:tc>
          <w:tcPr>
            <w:tcW w:w="5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5B68C131" w14:textId="565F3BCB" w:rsidR="00623C09" w:rsidRPr="00330BAC" w:rsidRDefault="00E30D05" w:rsidP="00F44C3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Databas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EE3CCEF" w14:textId="1475F220" w:rsidR="00623C09" w:rsidRPr="009D66F1" w:rsidRDefault="00623C09" w:rsidP="00F44C3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48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39CC95" w14:textId="77777777" w:rsidR="00623C09" w:rsidRPr="009D66F1" w:rsidRDefault="00623C09" w:rsidP="00F44C3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C00DCD" w:rsidRPr="009D66F1" w14:paraId="6FA6A6F8" w14:textId="77777777" w:rsidTr="009D66F1">
        <w:trPr>
          <w:trHeight w:val="420"/>
        </w:trPr>
        <w:tc>
          <w:tcPr>
            <w:tcW w:w="5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0460CE00" w14:textId="448248EC" w:rsidR="00C00DCD" w:rsidRPr="00330BAC" w:rsidRDefault="00C00DCD" w:rsidP="00C00DCD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Coding Skill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0CB7EFD" w14:textId="0BD669EE" w:rsidR="00C00DCD" w:rsidRPr="009D66F1" w:rsidRDefault="00C00DCD" w:rsidP="00C00DC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48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D37118" w14:textId="77777777" w:rsidR="00C00DCD" w:rsidRPr="009D66F1" w:rsidRDefault="00C00DCD" w:rsidP="00C00DC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C00DCD" w:rsidRPr="009D66F1" w14:paraId="25FBCC96" w14:textId="77777777" w:rsidTr="009D66F1">
        <w:trPr>
          <w:trHeight w:val="420"/>
        </w:trPr>
        <w:tc>
          <w:tcPr>
            <w:tcW w:w="5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11737775" w14:textId="5343B318" w:rsidR="00C00DCD" w:rsidRPr="00330BAC" w:rsidRDefault="00C00DCD" w:rsidP="00C00DCD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Web servic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B1A0CBC" w14:textId="3BAA7AB2" w:rsidR="00C00DCD" w:rsidRPr="009D66F1" w:rsidRDefault="00C00DCD" w:rsidP="00C00DC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48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6760DC" w14:textId="77777777" w:rsidR="00C00DCD" w:rsidRPr="009D66F1" w:rsidRDefault="00C00DCD" w:rsidP="00C00DC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</w:tbl>
    <w:p w14:paraId="31869ACD" w14:textId="644C8EFB" w:rsidR="009F0ADC" w:rsidRPr="009D66F1" w:rsidRDefault="009F0ADC" w:rsidP="001704A7">
      <w:pPr>
        <w:rPr>
          <w:rFonts w:ascii="Arial" w:hAnsi="Arial" w:cs="Arial"/>
          <w:b/>
          <w:bCs/>
          <w:iCs/>
          <w:sz w:val="20"/>
          <w:szCs w:val="20"/>
        </w:rPr>
      </w:pPr>
    </w:p>
    <w:tbl>
      <w:tblPr>
        <w:tblStyle w:val="TableGrid"/>
        <w:tblpPr w:leftFromText="180" w:rightFromText="180" w:vertAnchor="text" w:horzAnchor="page" w:tblpX="616" w:tblpY="129"/>
        <w:tblW w:w="11065" w:type="dxa"/>
        <w:tblLook w:val="04A0" w:firstRow="1" w:lastRow="0" w:firstColumn="1" w:lastColumn="0" w:noHBand="0" w:noVBand="1"/>
      </w:tblPr>
      <w:tblGrid>
        <w:gridCol w:w="11065"/>
      </w:tblGrid>
      <w:tr w:rsidR="001712D8" w:rsidRPr="009D66F1" w14:paraId="2831573A" w14:textId="77777777" w:rsidTr="001712D8">
        <w:tc>
          <w:tcPr>
            <w:tcW w:w="11065" w:type="dxa"/>
          </w:tcPr>
          <w:p w14:paraId="0AB650B8" w14:textId="045CB42A" w:rsidR="001712D8" w:rsidRPr="009D66F1" w:rsidRDefault="001712D8" w:rsidP="001712D8">
            <w:pPr>
              <w:rPr>
                <w:rFonts w:ascii="Arial" w:hAnsi="Arial" w:cs="Arial"/>
                <w:b/>
                <w:bCs/>
                <w:iCs/>
                <w:sz w:val="20"/>
                <w:szCs w:val="20"/>
              </w:rPr>
            </w:pPr>
            <w:r w:rsidRPr="009D66F1">
              <w:rPr>
                <w:rFonts w:ascii="Arial" w:hAnsi="Arial" w:cs="Arial"/>
                <w:b/>
                <w:bCs/>
                <w:iCs/>
                <w:sz w:val="20"/>
                <w:szCs w:val="20"/>
              </w:rPr>
              <w:t>Recommendation for next step:</w:t>
            </w:r>
          </w:p>
        </w:tc>
      </w:tr>
      <w:tr w:rsidR="001712D8" w:rsidRPr="00E72A8B" w14:paraId="517A8456" w14:textId="77777777" w:rsidTr="001712D8">
        <w:trPr>
          <w:trHeight w:val="3059"/>
        </w:trPr>
        <w:tc>
          <w:tcPr>
            <w:tcW w:w="11065" w:type="dxa"/>
          </w:tcPr>
          <w:p w14:paraId="4D53D62A" w14:textId="77777777" w:rsidR="001712D8" w:rsidRDefault="001712D8" w:rsidP="001712D8">
            <w:pPr>
              <w:rPr>
                <w:rFonts w:ascii="Calibri" w:hAnsi="Calibri" w:cs="Calibri"/>
                <w:b/>
                <w:bCs/>
                <w:iCs/>
                <w:sz w:val="24"/>
                <w:szCs w:val="24"/>
              </w:rPr>
            </w:pPr>
          </w:p>
          <w:p w14:paraId="0E9344E9" w14:textId="14450F53" w:rsidR="00D46B84" w:rsidRDefault="00D46B84" w:rsidP="001712D8">
            <w:pPr>
              <w:rPr>
                <w:rFonts w:ascii="Calibri" w:hAnsi="Calibri" w:cs="Calibri"/>
                <w:b/>
                <w:bCs/>
                <w:iCs/>
                <w:sz w:val="24"/>
                <w:szCs w:val="24"/>
              </w:rPr>
            </w:pPr>
          </w:p>
          <w:p w14:paraId="773E178C" w14:textId="77777777" w:rsidR="00D46B84" w:rsidRDefault="00D46B84" w:rsidP="001712D8">
            <w:pPr>
              <w:rPr>
                <w:rFonts w:ascii="Calibri" w:hAnsi="Calibri" w:cs="Calibri"/>
                <w:b/>
                <w:bCs/>
                <w:iCs/>
                <w:sz w:val="24"/>
                <w:szCs w:val="24"/>
              </w:rPr>
            </w:pPr>
          </w:p>
          <w:p w14:paraId="1F2B4F2B" w14:textId="77777777" w:rsidR="00D46B84" w:rsidRDefault="00D46B84" w:rsidP="001712D8">
            <w:pPr>
              <w:rPr>
                <w:rFonts w:ascii="Calibri" w:hAnsi="Calibri" w:cs="Calibri"/>
                <w:b/>
                <w:bCs/>
                <w:iCs/>
                <w:sz w:val="24"/>
                <w:szCs w:val="24"/>
              </w:rPr>
            </w:pPr>
          </w:p>
          <w:p w14:paraId="759D2E18" w14:textId="77777777" w:rsidR="00D46B84" w:rsidRDefault="00D46B84" w:rsidP="001712D8">
            <w:pPr>
              <w:rPr>
                <w:rFonts w:ascii="Calibri" w:hAnsi="Calibri" w:cs="Calibri"/>
                <w:b/>
                <w:bCs/>
                <w:iCs/>
                <w:sz w:val="24"/>
                <w:szCs w:val="24"/>
              </w:rPr>
            </w:pPr>
          </w:p>
          <w:p w14:paraId="1D209A4F" w14:textId="77777777" w:rsidR="00D46B84" w:rsidRDefault="00D46B84" w:rsidP="001712D8">
            <w:pPr>
              <w:rPr>
                <w:rFonts w:ascii="Calibri" w:hAnsi="Calibri" w:cs="Calibri"/>
                <w:b/>
                <w:bCs/>
                <w:iCs/>
                <w:sz w:val="24"/>
                <w:szCs w:val="24"/>
              </w:rPr>
            </w:pPr>
          </w:p>
          <w:p w14:paraId="6DCD3BA1" w14:textId="77777777" w:rsidR="00D46B84" w:rsidRDefault="00D46B84" w:rsidP="001712D8">
            <w:pPr>
              <w:rPr>
                <w:rFonts w:ascii="Calibri" w:hAnsi="Calibri" w:cs="Calibri"/>
                <w:b/>
                <w:bCs/>
                <w:iCs/>
                <w:sz w:val="24"/>
                <w:szCs w:val="24"/>
              </w:rPr>
            </w:pPr>
          </w:p>
          <w:p w14:paraId="382AC117" w14:textId="77777777" w:rsidR="00D46B84" w:rsidRDefault="00D46B84" w:rsidP="001712D8">
            <w:pPr>
              <w:rPr>
                <w:rFonts w:ascii="Calibri" w:hAnsi="Calibri" w:cs="Calibri"/>
                <w:b/>
                <w:bCs/>
                <w:iCs/>
                <w:sz w:val="24"/>
                <w:szCs w:val="24"/>
              </w:rPr>
            </w:pPr>
          </w:p>
          <w:p w14:paraId="00A79F42" w14:textId="77777777" w:rsidR="00D46B84" w:rsidRDefault="00D46B84" w:rsidP="001712D8">
            <w:pPr>
              <w:rPr>
                <w:rFonts w:ascii="Calibri" w:hAnsi="Calibri" w:cs="Calibri"/>
                <w:b/>
                <w:bCs/>
                <w:iCs/>
                <w:sz w:val="24"/>
                <w:szCs w:val="24"/>
              </w:rPr>
            </w:pPr>
          </w:p>
          <w:p w14:paraId="33039712" w14:textId="77777777" w:rsidR="00D46B84" w:rsidRDefault="00D46B84" w:rsidP="001712D8">
            <w:pPr>
              <w:rPr>
                <w:rFonts w:ascii="Calibri" w:hAnsi="Calibri" w:cs="Calibri"/>
                <w:b/>
                <w:bCs/>
                <w:iCs/>
                <w:sz w:val="24"/>
                <w:szCs w:val="24"/>
              </w:rPr>
            </w:pPr>
          </w:p>
          <w:p w14:paraId="1C122332" w14:textId="77777777" w:rsidR="00D46B84" w:rsidRDefault="00D46B84" w:rsidP="001712D8">
            <w:pPr>
              <w:rPr>
                <w:rFonts w:ascii="Calibri" w:hAnsi="Calibri" w:cs="Calibri"/>
                <w:b/>
                <w:bCs/>
                <w:iCs/>
                <w:sz w:val="24"/>
                <w:szCs w:val="24"/>
              </w:rPr>
            </w:pPr>
          </w:p>
          <w:p w14:paraId="07EC1966" w14:textId="2BC768F4" w:rsidR="00D46B84" w:rsidRPr="00E72A8B" w:rsidRDefault="00D46B84" w:rsidP="001712D8">
            <w:pPr>
              <w:rPr>
                <w:rFonts w:ascii="Calibri" w:hAnsi="Calibri" w:cs="Calibri"/>
                <w:b/>
                <w:bCs/>
                <w:iCs/>
                <w:sz w:val="24"/>
                <w:szCs w:val="24"/>
              </w:rPr>
            </w:pPr>
          </w:p>
        </w:tc>
      </w:tr>
    </w:tbl>
    <w:p w14:paraId="6816144A" w14:textId="5CA49062" w:rsidR="001704A7" w:rsidRDefault="001704A7" w:rsidP="001704A7">
      <w:pPr>
        <w:rPr>
          <w:rFonts w:ascii="Calibri" w:hAnsi="Calibri" w:cs="Calibri"/>
          <w:b/>
          <w:bCs/>
          <w:iCs/>
          <w:sz w:val="20"/>
          <w:szCs w:val="20"/>
        </w:rPr>
      </w:pPr>
    </w:p>
    <w:p w14:paraId="3043F577" w14:textId="77777777" w:rsidR="001704A7" w:rsidRDefault="001704A7" w:rsidP="001704A7">
      <w:pPr>
        <w:rPr>
          <w:rFonts w:ascii="Calibri" w:hAnsi="Calibri" w:cs="Calibri"/>
          <w:b/>
          <w:bCs/>
          <w:iCs/>
          <w:sz w:val="20"/>
          <w:szCs w:val="20"/>
        </w:rPr>
      </w:pPr>
    </w:p>
    <w:sectPr w:rsidR="001704A7" w:rsidSect="00271F39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740" w:right="1300" w:bottom="1120" w:left="1300" w:header="720" w:footer="93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E1AD34B" w14:textId="77777777" w:rsidR="003C17D3" w:rsidRDefault="003C17D3">
      <w:pPr>
        <w:spacing w:after="0" w:line="240" w:lineRule="auto"/>
      </w:pPr>
      <w:r>
        <w:separator/>
      </w:r>
    </w:p>
  </w:endnote>
  <w:endnote w:type="continuationSeparator" w:id="0">
    <w:p w14:paraId="2918E9BA" w14:textId="77777777" w:rsidR="003C17D3" w:rsidRDefault="003C17D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9A52BF6" w14:textId="77777777" w:rsidR="00FD7E03" w:rsidRDefault="00FD7E0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66390204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003B8C2" w14:textId="46DD6164" w:rsidR="00B96610" w:rsidRDefault="00B96610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D54F5">
          <w:rPr>
            <w:noProof/>
          </w:rPr>
          <w:t>8</w:t>
        </w:r>
        <w:r>
          <w:rPr>
            <w:noProof/>
          </w:rPr>
          <w:fldChar w:fldCharType="end"/>
        </w:r>
      </w:p>
    </w:sdtContent>
  </w:sdt>
  <w:p w14:paraId="690B8F2A" w14:textId="119F79BD" w:rsidR="0010064A" w:rsidRDefault="001A7E57">
    <w:r>
      <w:t>Technical Pre-</w:t>
    </w:r>
    <w:r w:rsidR="00FF3AD3">
      <w:t>S</w:t>
    </w:r>
    <w:r>
      <w:t xml:space="preserve">creen </w:t>
    </w:r>
    <w:r w:rsidR="00B031DC">
      <w:t xml:space="preserve">Guide </w:t>
    </w:r>
    <w:r w:rsidR="00A76FF9">
      <w:t xml:space="preserve">February </w:t>
    </w:r>
    <w:r w:rsidR="00A830E3">
      <w:t>2020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4C24B4" w14:textId="77777777" w:rsidR="00FD7E03" w:rsidRDefault="00FD7E0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5FB9151" w14:textId="77777777" w:rsidR="003C17D3" w:rsidRDefault="003C17D3">
      <w:pPr>
        <w:spacing w:after="0" w:line="240" w:lineRule="auto"/>
      </w:pPr>
      <w:r>
        <w:separator/>
      </w:r>
    </w:p>
  </w:footnote>
  <w:footnote w:type="continuationSeparator" w:id="0">
    <w:p w14:paraId="601A949D" w14:textId="77777777" w:rsidR="003C17D3" w:rsidRDefault="003C17D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9BE517" w14:textId="77777777" w:rsidR="00FD7E03" w:rsidRDefault="00FD7E0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96EC50" w14:textId="3128C19E" w:rsidR="008818FB" w:rsidRDefault="008818FB" w:rsidP="008818FB">
    <w:pPr>
      <w:pStyle w:val="Header"/>
      <w:jc w:val="center"/>
    </w:pPr>
  </w:p>
  <w:p w14:paraId="68D96BB6" w14:textId="65E44367" w:rsidR="00FC70DB" w:rsidRDefault="00FC70DB" w:rsidP="00EA29F0">
    <w:pPr>
      <w:pStyle w:val="Header"/>
      <w:jc w:val="cent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41573F1" w14:textId="77777777" w:rsidR="00FD7E03" w:rsidRDefault="00FD7E0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926F65"/>
    <w:multiLevelType w:val="hybridMultilevel"/>
    <w:tmpl w:val="A950D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F633D7"/>
    <w:multiLevelType w:val="hybridMultilevel"/>
    <w:tmpl w:val="C3A0708C"/>
    <w:lvl w:ilvl="0" w:tplc="0409000F">
      <w:start w:val="1"/>
      <w:numFmt w:val="decimal"/>
      <w:lvlText w:val="%1."/>
      <w:lvlJc w:val="left"/>
      <w:pPr>
        <w:ind w:left="2742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3462" w:hanging="360"/>
      </w:pPr>
    </w:lvl>
    <w:lvl w:ilvl="2" w:tplc="0409001B" w:tentative="1">
      <w:start w:val="1"/>
      <w:numFmt w:val="lowerRoman"/>
      <w:lvlText w:val="%3."/>
      <w:lvlJc w:val="right"/>
      <w:pPr>
        <w:ind w:left="4182" w:hanging="180"/>
      </w:pPr>
    </w:lvl>
    <w:lvl w:ilvl="3" w:tplc="0409000F" w:tentative="1">
      <w:start w:val="1"/>
      <w:numFmt w:val="decimal"/>
      <w:lvlText w:val="%4."/>
      <w:lvlJc w:val="left"/>
      <w:pPr>
        <w:ind w:left="4902" w:hanging="360"/>
      </w:pPr>
    </w:lvl>
    <w:lvl w:ilvl="4" w:tplc="04090019" w:tentative="1">
      <w:start w:val="1"/>
      <w:numFmt w:val="lowerLetter"/>
      <w:lvlText w:val="%5."/>
      <w:lvlJc w:val="left"/>
      <w:pPr>
        <w:ind w:left="5622" w:hanging="360"/>
      </w:pPr>
    </w:lvl>
    <w:lvl w:ilvl="5" w:tplc="0409001B" w:tentative="1">
      <w:start w:val="1"/>
      <w:numFmt w:val="lowerRoman"/>
      <w:lvlText w:val="%6."/>
      <w:lvlJc w:val="right"/>
      <w:pPr>
        <w:ind w:left="6342" w:hanging="180"/>
      </w:pPr>
    </w:lvl>
    <w:lvl w:ilvl="6" w:tplc="0409000F" w:tentative="1">
      <w:start w:val="1"/>
      <w:numFmt w:val="decimal"/>
      <w:lvlText w:val="%7."/>
      <w:lvlJc w:val="left"/>
      <w:pPr>
        <w:ind w:left="7062" w:hanging="360"/>
      </w:pPr>
    </w:lvl>
    <w:lvl w:ilvl="7" w:tplc="04090019" w:tentative="1">
      <w:start w:val="1"/>
      <w:numFmt w:val="lowerLetter"/>
      <w:lvlText w:val="%8."/>
      <w:lvlJc w:val="left"/>
      <w:pPr>
        <w:ind w:left="7782" w:hanging="360"/>
      </w:pPr>
    </w:lvl>
    <w:lvl w:ilvl="8" w:tplc="0409001B" w:tentative="1">
      <w:start w:val="1"/>
      <w:numFmt w:val="lowerRoman"/>
      <w:lvlText w:val="%9."/>
      <w:lvlJc w:val="right"/>
      <w:pPr>
        <w:ind w:left="8502" w:hanging="180"/>
      </w:pPr>
    </w:lvl>
  </w:abstractNum>
  <w:abstractNum w:abstractNumId="2" w15:restartNumberingAfterBreak="0">
    <w:nsid w:val="13834E5D"/>
    <w:multiLevelType w:val="hybridMultilevel"/>
    <w:tmpl w:val="D7209A4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9F450C3"/>
    <w:multiLevelType w:val="hybridMultilevel"/>
    <w:tmpl w:val="D7209A4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C466636"/>
    <w:multiLevelType w:val="hybridMultilevel"/>
    <w:tmpl w:val="D7209A4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03C2148"/>
    <w:multiLevelType w:val="hybridMultilevel"/>
    <w:tmpl w:val="297491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9C19A2"/>
    <w:multiLevelType w:val="hybridMultilevel"/>
    <w:tmpl w:val="0A967674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7" w15:restartNumberingAfterBreak="0">
    <w:nsid w:val="3F88141B"/>
    <w:multiLevelType w:val="hybridMultilevel"/>
    <w:tmpl w:val="034CF6F8"/>
    <w:lvl w:ilvl="0" w:tplc="F8741C8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07A420A"/>
    <w:multiLevelType w:val="hybridMultilevel"/>
    <w:tmpl w:val="F942DB14"/>
    <w:lvl w:ilvl="0" w:tplc="39AAA75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21D21AC"/>
    <w:multiLevelType w:val="hybridMultilevel"/>
    <w:tmpl w:val="D7209A4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CBA49B0"/>
    <w:multiLevelType w:val="hybridMultilevel"/>
    <w:tmpl w:val="2BBE66D2"/>
    <w:lvl w:ilvl="0" w:tplc="290E684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4E3E6AA6"/>
    <w:multiLevelType w:val="hybridMultilevel"/>
    <w:tmpl w:val="0BB4636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FC445BB"/>
    <w:multiLevelType w:val="hybridMultilevel"/>
    <w:tmpl w:val="BD8298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2AF55EB"/>
    <w:multiLevelType w:val="hybridMultilevel"/>
    <w:tmpl w:val="C4DC9E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8742E34"/>
    <w:multiLevelType w:val="hybridMultilevel"/>
    <w:tmpl w:val="754ED7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BA80064"/>
    <w:multiLevelType w:val="hybridMultilevel"/>
    <w:tmpl w:val="00A29EE4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6" w15:restartNumberingAfterBreak="0">
    <w:nsid w:val="69291F7F"/>
    <w:multiLevelType w:val="hybridMultilevel"/>
    <w:tmpl w:val="9FD068B2"/>
    <w:lvl w:ilvl="0" w:tplc="F69A36E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6A2E2571"/>
    <w:multiLevelType w:val="hybridMultilevel"/>
    <w:tmpl w:val="D7209A4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F234FF4"/>
    <w:multiLevelType w:val="hybridMultilevel"/>
    <w:tmpl w:val="E00CB964"/>
    <w:lvl w:ilvl="0" w:tplc="4F9A1D7E">
      <w:start w:val="1"/>
      <w:numFmt w:val="bullet"/>
      <w:lvlText w:val="-"/>
      <w:lvlJc w:val="left"/>
      <w:pPr>
        <w:ind w:left="408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1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68" w:hanging="360"/>
      </w:pPr>
      <w:rPr>
        <w:rFonts w:ascii="Wingdings" w:hAnsi="Wingdings" w:hint="default"/>
      </w:rPr>
    </w:lvl>
  </w:abstractNum>
  <w:abstractNum w:abstractNumId="19" w15:restartNumberingAfterBreak="0">
    <w:nsid w:val="71535C52"/>
    <w:multiLevelType w:val="hybridMultilevel"/>
    <w:tmpl w:val="EBE2BEC4"/>
    <w:lvl w:ilvl="0" w:tplc="49A0117A">
      <w:start w:val="1"/>
      <w:numFmt w:val="upperLetter"/>
      <w:lvlText w:val="%1."/>
      <w:lvlJc w:val="left"/>
      <w:pPr>
        <w:ind w:left="40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28" w:hanging="360"/>
      </w:pPr>
    </w:lvl>
    <w:lvl w:ilvl="2" w:tplc="0409001B" w:tentative="1">
      <w:start w:val="1"/>
      <w:numFmt w:val="lowerRoman"/>
      <w:lvlText w:val="%3."/>
      <w:lvlJc w:val="right"/>
      <w:pPr>
        <w:ind w:left="1848" w:hanging="180"/>
      </w:pPr>
    </w:lvl>
    <w:lvl w:ilvl="3" w:tplc="0409000F" w:tentative="1">
      <w:start w:val="1"/>
      <w:numFmt w:val="decimal"/>
      <w:lvlText w:val="%4."/>
      <w:lvlJc w:val="left"/>
      <w:pPr>
        <w:ind w:left="2568" w:hanging="360"/>
      </w:pPr>
    </w:lvl>
    <w:lvl w:ilvl="4" w:tplc="04090019" w:tentative="1">
      <w:start w:val="1"/>
      <w:numFmt w:val="lowerLetter"/>
      <w:lvlText w:val="%5."/>
      <w:lvlJc w:val="left"/>
      <w:pPr>
        <w:ind w:left="3288" w:hanging="360"/>
      </w:pPr>
    </w:lvl>
    <w:lvl w:ilvl="5" w:tplc="0409001B" w:tentative="1">
      <w:start w:val="1"/>
      <w:numFmt w:val="lowerRoman"/>
      <w:lvlText w:val="%6."/>
      <w:lvlJc w:val="right"/>
      <w:pPr>
        <w:ind w:left="4008" w:hanging="180"/>
      </w:pPr>
    </w:lvl>
    <w:lvl w:ilvl="6" w:tplc="0409000F" w:tentative="1">
      <w:start w:val="1"/>
      <w:numFmt w:val="decimal"/>
      <w:lvlText w:val="%7."/>
      <w:lvlJc w:val="left"/>
      <w:pPr>
        <w:ind w:left="4728" w:hanging="360"/>
      </w:pPr>
    </w:lvl>
    <w:lvl w:ilvl="7" w:tplc="04090019" w:tentative="1">
      <w:start w:val="1"/>
      <w:numFmt w:val="lowerLetter"/>
      <w:lvlText w:val="%8."/>
      <w:lvlJc w:val="left"/>
      <w:pPr>
        <w:ind w:left="5448" w:hanging="360"/>
      </w:pPr>
    </w:lvl>
    <w:lvl w:ilvl="8" w:tplc="0409001B" w:tentative="1">
      <w:start w:val="1"/>
      <w:numFmt w:val="lowerRoman"/>
      <w:lvlText w:val="%9."/>
      <w:lvlJc w:val="right"/>
      <w:pPr>
        <w:ind w:left="6168" w:hanging="180"/>
      </w:pPr>
    </w:lvl>
  </w:abstractNum>
  <w:abstractNum w:abstractNumId="20" w15:restartNumberingAfterBreak="0">
    <w:nsid w:val="71CB3DB8"/>
    <w:multiLevelType w:val="multilevel"/>
    <w:tmpl w:val="ECBED0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752E467A"/>
    <w:multiLevelType w:val="hybridMultilevel"/>
    <w:tmpl w:val="8E1A09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DFA293D"/>
    <w:multiLevelType w:val="hybridMultilevel"/>
    <w:tmpl w:val="0660FA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2"/>
  </w:num>
  <w:num w:numId="2">
    <w:abstractNumId w:val="1"/>
  </w:num>
  <w:num w:numId="3">
    <w:abstractNumId w:val="8"/>
  </w:num>
  <w:num w:numId="4">
    <w:abstractNumId w:val="13"/>
  </w:num>
  <w:num w:numId="5">
    <w:abstractNumId w:val="16"/>
  </w:num>
  <w:num w:numId="6">
    <w:abstractNumId w:val="12"/>
  </w:num>
  <w:num w:numId="7">
    <w:abstractNumId w:val="10"/>
  </w:num>
  <w:num w:numId="8">
    <w:abstractNumId w:val="21"/>
  </w:num>
  <w:num w:numId="9">
    <w:abstractNumId w:val="20"/>
  </w:num>
  <w:num w:numId="10">
    <w:abstractNumId w:val="9"/>
  </w:num>
  <w:num w:numId="11">
    <w:abstractNumId w:val="19"/>
  </w:num>
  <w:num w:numId="12">
    <w:abstractNumId w:val="11"/>
  </w:num>
  <w:num w:numId="13">
    <w:abstractNumId w:val="3"/>
  </w:num>
  <w:num w:numId="14">
    <w:abstractNumId w:val="17"/>
  </w:num>
  <w:num w:numId="15">
    <w:abstractNumId w:val="15"/>
  </w:num>
  <w:num w:numId="16">
    <w:abstractNumId w:val="4"/>
  </w:num>
  <w:num w:numId="17">
    <w:abstractNumId w:val="7"/>
  </w:num>
  <w:num w:numId="18">
    <w:abstractNumId w:val="2"/>
  </w:num>
  <w:num w:numId="19">
    <w:abstractNumId w:val="18"/>
  </w:num>
  <w:num w:numId="20">
    <w:abstractNumId w:val="14"/>
  </w:num>
  <w:num w:numId="21">
    <w:abstractNumId w:val="5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2">
    <w:abstractNumId w:val="5"/>
  </w:num>
  <w:num w:numId="23">
    <w:abstractNumId w:val="6"/>
  </w:num>
  <w:num w:numId="2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hideSpellingErrors/>
  <w:hideGrammaticalErrors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en-US" w:vendorID="64" w:dllVersion="4096" w:nlCheck="1" w:checkStyle="0"/>
  <w:proofState w:spelling="clean" w:grammar="clean"/>
  <w:documentProtection w:edit="forms" w:enforcement="0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wMzEzNTExNTA2MTVT0lEKTi0uzszPAykwrAUAjuxXWywAAAA="/>
  </w:docVars>
  <w:rsids>
    <w:rsidRoot w:val="00F52F77"/>
    <w:rsid w:val="000033AB"/>
    <w:rsid w:val="000128D5"/>
    <w:rsid w:val="00015D5F"/>
    <w:rsid w:val="000215D8"/>
    <w:rsid w:val="00021D8C"/>
    <w:rsid w:val="00022707"/>
    <w:rsid w:val="00024E77"/>
    <w:rsid w:val="00025F2F"/>
    <w:rsid w:val="00026159"/>
    <w:rsid w:val="000261FB"/>
    <w:rsid w:val="000272A1"/>
    <w:rsid w:val="000319EE"/>
    <w:rsid w:val="000331F6"/>
    <w:rsid w:val="0003427C"/>
    <w:rsid w:val="000347E6"/>
    <w:rsid w:val="000358BD"/>
    <w:rsid w:val="00037E24"/>
    <w:rsid w:val="00041228"/>
    <w:rsid w:val="00041FCA"/>
    <w:rsid w:val="00047244"/>
    <w:rsid w:val="00050BB1"/>
    <w:rsid w:val="00051D83"/>
    <w:rsid w:val="00053334"/>
    <w:rsid w:val="000553BC"/>
    <w:rsid w:val="000570A6"/>
    <w:rsid w:val="000609E4"/>
    <w:rsid w:val="00066397"/>
    <w:rsid w:val="00073EF1"/>
    <w:rsid w:val="0007462C"/>
    <w:rsid w:val="00074F02"/>
    <w:rsid w:val="0007751C"/>
    <w:rsid w:val="000827DF"/>
    <w:rsid w:val="00083A14"/>
    <w:rsid w:val="000845FF"/>
    <w:rsid w:val="00085222"/>
    <w:rsid w:val="000913E1"/>
    <w:rsid w:val="000919EB"/>
    <w:rsid w:val="000979F6"/>
    <w:rsid w:val="000A2032"/>
    <w:rsid w:val="000A37DC"/>
    <w:rsid w:val="000A47A1"/>
    <w:rsid w:val="000A47EF"/>
    <w:rsid w:val="000A65B2"/>
    <w:rsid w:val="000A6B17"/>
    <w:rsid w:val="000B02FC"/>
    <w:rsid w:val="000B3520"/>
    <w:rsid w:val="000B3C32"/>
    <w:rsid w:val="000B57DE"/>
    <w:rsid w:val="000C1056"/>
    <w:rsid w:val="000C2859"/>
    <w:rsid w:val="000C3275"/>
    <w:rsid w:val="000C5632"/>
    <w:rsid w:val="000C6047"/>
    <w:rsid w:val="000D0070"/>
    <w:rsid w:val="000D0DEF"/>
    <w:rsid w:val="000D1689"/>
    <w:rsid w:val="000D1777"/>
    <w:rsid w:val="000D1E5B"/>
    <w:rsid w:val="000D2004"/>
    <w:rsid w:val="000D31AC"/>
    <w:rsid w:val="000D3728"/>
    <w:rsid w:val="000D3D84"/>
    <w:rsid w:val="000D7553"/>
    <w:rsid w:val="000E09A4"/>
    <w:rsid w:val="000E134C"/>
    <w:rsid w:val="000E293A"/>
    <w:rsid w:val="000E2EF1"/>
    <w:rsid w:val="000F013A"/>
    <w:rsid w:val="000F10D0"/>
    <w:rsid w:val="000F1647"/>
    <w:rsid w:val="000F3ACD"/>
    <w:rsid w:val="000F40D9"/>
    <w:rsid w:val="000F49BB"/>
    <w:rsid w:val="000F6968"/>
    <w:rsid w:val="000F73C0"/>
    <w:rsid w:val="000F7A79"/>
    <w:rsid w:val="0010064A"/>
    <w:rsid w:val="00102E39"/>
    <w:rsid w:val="0010588A"/>
    <w:rsid w:val="001066A5"/>
    <w:rsid w:val="001067EA"/>
    <w:rsid w:val="00110307"/>
    <w:rsid w:val="0011533D"/>
    <w:rsid w:val="0012406E"/>
    <w:rsid w:val="001246CF"/>
    <w:rsid w:val="00125D25"/>
    <w:rsid w:val="00126CCE"/>
    <w:rsid w:val="001305E4"/>
    <w:rsid w:val="00146A53"/>
    <w:rsid w:val="00146C91"/>
    <w:rsid w:val="00151C59"/>
    <w:rsid w:val="00151CDD"/>
    <w:rsid w:val="00153F54"/>
    <w:rsid w:val="001542F8"/>
    <w:rsid w:val="00154E95"/>
    <w:rsid w:val="00167B69"/>
    <w:rsid w:val="001704A7"/>
    <w:rsid w:val="00170C38"/>
    <w:rsid w:val="0017103A"/>
    <w:rsid w:val="001712D8"/>
    <w:rsid w:val="001716C8"/>
    <w:rsid w:val="00174CD2"/>
    <w:rsid w:val="00174FAD"/>
    <w:rsid w:val="001813BF"/>
    <w:rsid w:val="00181D79"/>
    <w:rsid w:val="0018308B"/>
    <w:rsid w:val="00183A92"/>
    <w:rsid w:val="001848FF"/>
    <w:rsid w:val="00185550"/>
    <w:rsid w:val="00185FF3"/>
    <w:rsid w:val="001873AF"/>
    <w:rsid w:val="00195902"/>
    <w:rsid w:val="00195B3C"/>
    <w:rsid w:val="001A4058"/>
    <w:rsid w:val="001A51BA"/>
    <w:rsid w:val="001A5CB9"/>
    <w:rsid w:val="001A6E0C"/>
    <w:rsid w:val="001A7E57"/>
    <w:rsid w:val="001B0519"/>
    <w:rsid w:val="001B5EF4"/>
    <w:rsid w:val="001B70E2"/>
    <w:rsid w:val="001C1070"/>
    <w:rsid w:val="001C16AA"/>
    <w:rsid w:val="001C3F8D"/>
    <w:rsid w:val="001C5538"/>
    <w:rsid w:val="001D1D43"/>
    <w:rsid w:val="001D3F9F"/>
    <w:rsid w:val="001D54F5"/>
    <w:rsid w:val="001D651C"/>
    <w:rsid w:val="001E4EF4"/>
    <w:rsid w:val="001E545E"/>
    <w:rsid w:val="001E5DB2"/>
    <w:rsid w:val="001F147A"/>
    <w:rsid w:val="001F4918"/>
    <w:rsid w:val="001F4D33"/>
    <w:rsid w:val="001F79AC"/>
    <w:rsid w:val="002001AF"/>
    <w:rsid w:val="00200FD0"/>
    <w:rsid w:val="002028A8"/>
    <w:rsid w:val="00205A6D"/>
    <w:rsid w:val="0020697B"/>
    <w:rsid w:val="00206C85"/>
    <w:rsid w:val="002102BF"/>
    <w:rsid w:val="002117BE"/>
    <w:rsid w:val="002125B9"/>
    <w:rsid w:val="00216AAA"/>
    <w:rsid w:val="002228CF"/>
    <w:rsid w:val="002235F7"/>
    <w:rsid w:val="00237E83"/>
    <w:rsid w:val="00240C2A"/>
    <w:rsid w:val="002430E5"/>
    <w:rsid w:val="00243BF2"/>
    <w:rsid w:val="00243E76"/>
    <w:rsid w:val="00244486"/>
    <w:rsid w:val="00245D88"/>
    <w:rsid w:val="00247868"/>
    <w:rsid w:val="00252A96"/>
    <w:rsid w:val="0025454B"/>
    <w:rsid w:val="0025542D"/>
    <w:rsid w:val="0025585A"/>
    <w:rsid w:val="00256BD7"/>
    <w:rsid w:val="00260C14"/>
    <w:rsid w:val="00262F39"/>
    <w:rsid w:val="00266F81"/>
    <w:rsid w:val="00267251"/>
    <w:rsid w:val="0026763D"/>
    <w:rsid w:val="00271F39"/>
    <w:rsid w:val="00275922"/>
    <w:rsid w:val="002759F4"/>
    <w:rsid w:val="00277A4E"/>
    <w:rsid w:val="00287C3A"/>
    <w:rsid w:val="00290207"/>
    <w:rsid w:val="00291C7D"/>
    <w:rsid w:val="0029269B"/>
    <w:rsid w:val="00295A61"/>
    <w:rsid w:val="0029694A"/>
    <w:rsid w:val="002969D5"/>
    <w:rsid w:val="00296FEF"/>
    <w:rsid w:val="002A35B7"/>
    <w:rsid w:val="002A43D6"/>
    <w:rsid w:val="002A48B6"/>
    <w:rsid w:val="002B2A54"/>
    <w:rsid w:val="002B3019"/>
    <w:rsid w:val="002B3A59"/>
    <w:rsid w:val="002C58DB"/>
    <w:rsid w:val="002C58F7"/>
    <w:rsid w:val="002C70D6"/>
    <w:rsid w:val="002D0009"/>
    <w:rsid w:val="002D087F"/>
    <w:rsid w:val="002D1800"/>
    <w:rsid w:val="002D56F5"/>
    <w:rsid w:val="002D74C9"/>
    <w:rsid w:val="002E0376"/>
    <w:rsid w:val="002E4376"/>
    <w:rsid w:val="002F20D8"/>
    <w:rsid w:val="002F37D7"/>
    <w:rsid w:val="002F503D"/>
    <w:rsid w:val="002F6702"/>
    <w:rsid w:val="002F7A82"/>
    <w:rsid w:val="003062BF"/>
    <w:rsid w:val="00310497"/>
    <w:rsid w:val="00315532"/>
    <w:rsid w:val="00323D92"/>
    <w:rsid w:val="003270D9"/>
    <w:rsid w:val="003273C6"/>
    <w:rsid w:val="003309DD"/>
    <w:rsid w:val="00330BAC"/>
    <w:rsid w:val="00330BCF"/>
    <w:rsid w:val="0033532A"/>
    <w:rsid w:val="00336366"/>
    <w:rsid w:val="003431C8"/>
    <w:rsid w:val="00344150"/>
    <w:rsid w:val="003444EB"/>
    <w:rsid w:val="0034629A"/>
    <w:rsid w:val="00346D46"/>
    <w:rsid w:val="00346DCD"/>
    <w:rsid w:val="0034702E"/>
    <w:rsid w:val="0034777E"/>
    <w:rsid w:val="00351877"/>
    <w:rsid w:val="00361F1D"/>
    <w:rsid w:val="003622D4"/>
    <w:rsid w:val="003626A1"/>
    <w:rsid w:val="00365624"/>
    <w:rsid w:val="00365926"/>
    <w:rsid w:val="00366DB0"/>
    <w:rsid w:val="00367611"/>
    <w:rsid w:val="00370755"/>
    <w:rsid w:val="00370ACE"/>
    <w:rsid w:val="0037131A"/>
    <w:rsid w:val="00373FBD"/>
    <w:rsid w:val="00374797"/>
    <w:rsid w:val="00375BE7"/>
    <w:rsid w:val="00377614"/>
    <w:rsid w:val="003801ED"/>
    <w:rsid w:val="0038113D"/>
    <w:rsid w:val="00381F62"/>
    <w:rsid w:val="00382CA8"/>
    <w:rsid w:val="0038479B"/>
    <w:rsid w:val="00385F56"/>
    <w:rsid w:val="003862DD"/>
    <w:rsid w:val="00387EEE"/>
    <w:rsid w:val="00390D47"/>
    <w:rsid w:val="00393833"/>
    <w:rsid w:val="00396EC7"/>
    <w:rsid w:val="00397838"/>
    <w:rsid w:val="003A0CBA"/>
    <w:rsid w:val="003A19CB"/>
    <w:rsid w:val="003A1F3E"/>
    <w:rsid w:val="003A1FC2"/>
    <w:rsid w:val="003A262A"/>
    <w:rsid w:val="003A4694"/>
    <w:rsid w:val="003A52F2"/>
    <w:rsid w:val="003A556E"/>
    <w:rsid w:val="003B0C68"/>
    <w:rsid w:val="003B0E72"/>
    <w:rsid w:val="003B1261"/>
    <w:rsid w:val="003B21B1"/>
    <w:rsid w:val="003B5FDC"/>
    <w:rsid w:val="003B74F4"/>
    <w:rsid w:val="003B77E8"/>
    <w:rsid w:val="003C0BC2"/>
    <w:rsid w:val="003C17D3"/>
    <w:rsid w:val="003C2DFD"/>
    <w:rsid w:val="003C392B"/>
    <w:rsid w:val="003D096F"/>
    <w:rsid w:val="003D29C1"/>
    <w:rsid w:val="003D3EB6"/>
    <w:rsid w:val="003E5929"/>
    <w:rsid w:val="003E5F08"/>
    <w:rsid w:val="003E740C"/>
    <w:rsid w:val="004017C1"/>
    <w:rsid w:val="00406DC8"/>
    <w:rsid w:val="00407B7B"/>
    <w:rsid w:val="00410F25"/>
    <w:rsid w:val="00413BFE"/>
    <w:rsid w:val="0041576A"/>
    <w:rsid w:val="00417D40"/>
    <w:rsid w:val="00426AE6"/>
    <w:rsid w:val="0043278D"/>
    <w:rsid w:val="00433A4C"/>
    <w:rsid w:val="00434A9B"/>
    <w:rsid w:val="004354D7"/>
    <w:rsid w:val="00437058"/>
    <w:rsid w:val="00444397"/>
    <w:rsid w:val="00451F00"/>
    <w:rsid w:val="00452354"/>
    <w:rsid w:val="004531E1"/>
    <w:rsid w:val="00453227"/>
    <w:rsid w:val="00454622"/>
    <w:rsid w:val="00454D45"/>
    <w:rsid w:val="00454D61"/>
    <w:rsid w:val="00454F2C"/>
    <w:rsid w:val="0045579B"/>
    <w:rsid w:val="00455BDB"/>
    <w:rsid w:val="00456660"/>
    <w:rsid w:val="004576EC"/>
    <w:rsid w:val="004604F0"/>
    <w:rsid w:val="004647E2"/>
    <w:rsid w:val="004652A2"/>
    <w:rsid w:val="00466F94"/>
    <w:rsid w:val="004673AF"/>
    <w:rsid w:val="0048119B"/>
    <w:rsid w:val="00481F27"/>
    <w:rsid w:val="004824A2"/>
    <w:rsid w:val="00487F15"/>
    <w:rsid w:val="0049269F"/>
    <w:rsid w:val="00493C87"/>
    <w:rsid w:val="00496ABB"/>
    <w:rsid w:val="004A0326"/>
    <w:rsid w:val="004A641E"/>
    <w:rsid w:val="004B27D2"/>
    <w:rsid w:val="004B39D0"/>
    <w:rsid w:val="004C0347"/>
    <w:rsid w:val="004C1026"/>
    <w:rsid w:val="004C2577"/>
    <w:rsid w:val="004C290E"/>
    <w:rsid w:val="004D2E9F"/>
    <w:rsid w:val="004D5202"/>
    <w:rsid w:val="004D534C"/>
    <w:rsid w:val="004D693D"/>
    <w:rsid w:val="004E166C"/>
    <w:rsid w:val="004E1BFA"/>
    <w:rsid w:val="004E34EA"/>
    <w:rsid w:val="004E56C3"/>
    <w:rsid w:val="004E5838"/>
    <w:rsid w:val="004E663F"/>
    <w:rsid w:val="004E7F2D"/>
    <w:rsid w:val="004F11A5"/>
    <w:rsid w:val="004F1F36"/>
    <w:rsid w:val="004F2A6A"/>
    <w:rsid w:val="004F48A6"/>
    <w:rsid w:val="005007BB"/>
    <w:rsid w:val="0050164C"/>
    <w:rsid w:val="00502D61"/>
    <w:rsid w:val="00512200"/>
    <w:rsid w:val="0051237A"/>
    <w:rsid w:val="00516559"/>
    <w:rsid w:val="005259D4"/>
    <w:rsid w:val="0052795C"/>
    <w:rsid w:val="00533E7F"/>
    <w:rsid w:val="00534A30"/>
    <w:rsid w:val="0053535F"/>
    <w:rsid w:val="00545D6B"/>
    <w:rsid w:val="00546918"/>
    <w:rsid w:val="005473F3"/>
    <w:rsid w:val="0055176B"/>
    <w:rsid w:val="00552C97"/>
    <w:rsid w:val="00555DF9"/>
    <w:rsid w:val="0055677C"/>
    <w:rsid w:val="005574EA"/>
    <w:rsid w:val="00565193"/>
    <w:rsid w:val="00571CA9"/>
    <w:rsid w:val="00572662"/>
    <w:rsid w:val="00574D1C"/>
    <w:rsid w:val="0058010D"/>
    <w:rsid w:val="005812C2"/>
    <w:rsid w:val="0058199B"/>
    <w:rsid w:val="00583A30"/>
    <w:rsid w:val="00585A8F"/>
    <w:rsid w:val="0059275E"/>
    <w:rsid w:val="00597491"/>
    <w:rsid w:val="005A0331"/>
    <w:rsid w:val="005A0BCB"/>
    <w:rsid w:val="005A2ADE"/>
    <w:rsid w:val="005B2998"/>
    <w:rsid w:val="005B5F68"/>
    <w:rsid w:val="005C0725"/>
    <w:rsid w:val="005C421D"/>
    <w:rsid w:val="005C7099"/>
    <w:rsid w:val="005D06E0"/>
    <w:rsid w:val="005D1BDA"/>
    <w:rsid w:val="005D6AC4"/>
    <w:rsid w:val="005E0CDA"/>
    <w:rsid w:val="005E1AFE"/>
    <w:rsid w:val="005E1CFD"/>
    <w:rsid w:val="005E348D"/>
    <w:rsid w:val="005E58B7"/>
    <w:rsid w:val="005E69D3"/>
    <w:rsid w:val="005F2E94"/>
    <w:rsid w:val="005F4D1E"/>
    <w:rsid w:val="00601349"/>
    <w:rsid w:val="00603EF6"/>
    <w:rsid w:val="00605400"/>
    <w:rsid w:val="00607888"/>
    <w:rsid w:val="00611E9A"/>
    <w:rsid w:val="0061226B"/>
    <w:rsid w:val="006135C6"/>
    <w:rsid w:val="006163EE"/>
    <w:rsid w:val="0061758F"/>
    <w:rsid w:val="006220E4"/>
    <w:rsid w:val="00622CCB"/>
    <w:rsid w:val="00623821"/>
    <w:rsid w:val="00623C09"/>
    <w:rsid w:val="00625721"/>
    <w:rsid w:val="00625ECA"/>
    <w:rsid w:val="006268AE"/>
    <w:rsid w:val="00626914"/>
    <w:rsid w:val="00626AB9"/>
    <w:rsid w:val="00626E04"/>
    <w:rsid w:val="00634B1F"/>
    <w:rsid w:val="0063559A"/>
    <w:rsid w:val="00636A95"/>
    <w:rsid w:val="0064091A"/>
    <w:rsid w:val="00641E0C"/>
    <w:rsid w:val="00642B92"/>
    <w:rsid w:val="006436BE"/>
    <w:rsid w:val="00643D88"/>
    <w:rsid w:val="00644263"/>
    <w:rsid w:val="006465D3"/>
    <w:rsid w:val="00650276"/>
    <w:rsid w:val="00661383"/>
    <w:rsid w:val="0066385C"/>
    <w:rsid w:val="00663F1E"/>
    <w:rsid w:val="00664E2E"/>
    <w:rsid w:val="006669F4"/>
    <w:rsid w:val="00666AFD"/>
    <w:rsid w:val="00667BF1"/>
    <w:rsid w:val="006725A4"/>
    <w:rsid w:val="00672A71"/>
    <w:rsid w:val="00682118"/>
    <w:rsid w:val="006837A5"/>
    <w:rsid w:val="00683B98"/>
    <w:rsid w:val="00684020"/>
    <w:rsid w:val="00684F36"/>
    <w:rsid w:val="00687101"/>
    <w:rsid w:val="00687BFA"/>
    <w:rsid w:val="00691BAC"/>
    <w:rsid w:val="006922B5"/>
    <w:rsid w:val="00692814"/>
    <w:rsid w:val="00695C4D"/>
    <w:rsid w:val="00697DF7"/>
    <w:rsid w:val="006A2399"/>
    <w:rsid w:val="006B20CB"/>
    <w:rsid w:val="006B2AF8"/>
    <w:rsid w:val="006C1851"/>
    <w:rsid w:val="006C1CF9"/>
    <w:rsid w:val="006C1DCE"/>
    <w:rsid w:val="006D08A7"/>
    <w:rsid w:val="006D3049"/>
    <w:rsid w:val="006D3661"/>
    <w:rsid w:val="006E062A"/>
    <w:rsid w:val="006E4090"/>
    <w:rsid w:val="006E7AED"/>
    <w:rsid w:val="006F1FB4"/>
    <w:rsid w:val="006F2063"/>
    <w:rsid w:val="006F2BD5"/>
    <w:rsid w:val="00702D97"/>
    <w:rsid w:val="0070538C"/>
    <w:rsid w:val="007055F7"/>
    <w:rsid w:val="0070649E"/>
    <w:rsid w:val="00712D54"/>
    <w:rsid w:val="00715AF8"/>
    <w:rsid w:val="00715D31"/>
    <w:rsid w:val="00716790"/>
    <w:rsid w:val="007179A0"/>
    <w:rsid w:val="00722CF2"/>
    <w:rsid w:val="00723C8B"/>
    <w:rsid w:val="0072498A"/>
    <w:rsid w:val="00725BB1"/>
    <w:rsid w:val="00727350"/>
    <w:rsid w:val="00730657"/>
    <w:rsid w:val="0073096C"/>
    <w:rsid w:val="0073369C"/>
    <w:rsid w:val="00733B22"/>
    <w:rsid w:val="00734580"/>
    <w:rsid w:val="00735448"/>
    <w:rsid w:val="00735AC5"/>
    <w:rsid w:val="00736E9B"/>
    <w:rsid w:val="007373E4"/>
    <w:rsid w:val="00737549"/>
    <w:rsid w:val="00742804"/>
    <w:rsid w:val="007440E7"/>
    <w:rsid w:val="0074554D"/>
    <w:rsid w:val="007527A9"/>
    <w:rsid w:val="00756E13"/>
    <w:rsid w:val="007607A2"/>
    <w:rsid w:val="007646BB"/>
    <w:rsid w:val="00767ECA"/>
    <w:rsid w:val="00771223"/>
    <w:rsid w:val="00772879"/>
    <w:rsid w:val="00772CA9"/>
    <w:rsid w:val="00773888"/>
    <w:rsid w:val="00776DF2"/>
    <w:rsid w:val="0078034C"/>
    <w:rsid w:val="00784171"/>
    <w:rsid w:val="007849E2"/>
    <w:rsid w:val="00787878"/>
    <w:rsid w:val="00790398"/>
    <w:rsid w:val="00793CE2"/>
    <w:rsid w:val="0079558F"/>
    <w:rsid w:val="007974F0"/>
    <w:rsid w:val="007A259D"/>
    <w:rsid w:val="007A2A81"/>
    <w:rsid w:val="007A460F"/>
    <w:rsid w:val="007A53AF"/>
    <w:rsid w:val="007A716B"/>
    <w:rsid w:val="007B0F1B"/>
    <w:rsid w:val="007B2312"/>
    <w:rsid w:val="007B5273"/>
    <w:rsid w:val="007B6C0C"/>
    <w:rsid w:val="007C03FE"/>
    <w:rsid w:val="007C0477"/>
    <w:rsid w:val="007C05D5"/>
    <w:rsid w:val="007C23A8"/>
    <w:rsid w:val="007C3370"/>
    <w:rsid w:val="007D1A46"/>
    <w:rsid w:val="007D1C0E"/>
    <w:rsid w:val="007D45D4"/>
    <w:rsid w:val="007D583A"/>
    <w:rsid w:val="007D76CC"/>
    <w:rsid w:val="007E69BA"/>
    <w:rsid w:val="007E78D6"/>
    <w:rsid w:val="007E7C3E"/>
    <w:rsid w:val="007F1442"/>
    <w:rsid w:val="007F1771"/>
    <w:rsid w:val="007F4D60"/>
    <w:rsid w:val="0080383D"/>
    <w:rsid w:val="0081112F"/>
    <w:rsid w:val="008132A2"/>
    <w:rsid w:val="00817195"/>
    <w:rsid w:val="00817325"/>
    <w:rsid w:val="00821202"/>
    <w:rsid w:val="008212DF"/>
    <w:rsid w:val="00822E7C"/>
    <w:rsid w:val="00823752"/>
    <w:rsid w:val="00826359"/>
    <w:rsid w:val="00833E15"/>
    <w:rsid w:val="00842EA0"/>
    <w:rsid w:val="00847E3F"/>
    <w:rsid w:val="00851666"/>
    <w:rsid w:val="00852582"/>
    <w:rsid w:val="00860A9E"/>
    <w:rsid w:val="00861296"/>
    <w:rsid w:val="00861C46"/>
    <w:rsid w:val="008622E9"/>
    <w:rsid w:val="008622EF"/>
    <w:rsid w:val="008639C3"/>
    <w:rsid w:val="00863B59"/>
    <w:rsid w:val="00871816"/>
    <w:rsid w:val="00872C77"/>
    <w:rsid w:val="008760BA"/>
    <w:rsid w:val="0088054C"/>
    <w:rsid w:val="00880A73"/>
    <w:rsid w:val="00880EFD"/>
    <w:rsid w:val="008818FB"/>
    <w:rsid w:val="0088761A"/>
    <w:rsid w:val="00891673"/>
    <w:rsid w:val="00892AE4"/>
    <w:rsid w:val="008A016D"/>
    <w:rsid w:val="008A3486"/>
    <w:rsid w:val="008A6392"/>
    <w:rsid w:val="008B038A"/>
    <w:rsid w:val="008B1773"/>
    <w:rsid w:val="008B20A0"/>
    <w:rsid w:val="008B226F"/>
    <w:rsid w:val="008B2535"/>
    <w:rsid w:val="008B3E29"/>
    <w:rsid w:val="008B3EB5"/>
    <w:rsid w:val="008B6AF9"/>
    <w:rsid w:val="008B6D19"/>
    <w:rsid w:val="008C250B"/>
    <w:rsid w:val="008C5FF7"/>
    <w:rsid w:val="008C6C47"/>
    <w:rsid w:val="008C7014"/>
    <w:rsid w:val="008D3BB9"/>
    <w:rsid w:val="008D6647"/>
    <w:rsid w:val="008D7C64"/>
    <w:rsid w:val="008E4153"/>
    <w:rsid w:val="008E42D8"/>
    <w:rsid w:val="008E49BE"/>
    <w:rsid w:val="008E7831"/>
    <w:rsid w:val="008E7E41"/>
    <w:rsid w:val="008F19B3"/>
    <w:rsid w:val="008F213E"/>
    <w:rsid w:val="008F475D"/>
    <w:rsid w:val="009002C3"/>
    <w:rsid w:val="00905AD9"/>
    <w:rsid w:val="00910C3F"/>
    <w:rsid w:val="00911235"/>
    <w:rsid w:val="009139EA"/>
    <w:rsid w:val="009141C0"/>
    <w:rsid w:val="00916F6F"/>
    <w:rsid w:val="0091734F"/>
    <w:rsid w:val="00917D55"/>
    <w:rsid w:val="009201DE"/>
    <w:rsid w:val="0092247F"/>
    <w:rsid w:val="009228A7"/>
    <w:rsid w:val="00923AFC"/>
    <w:rsid w:val="009246D0"/>
    <w:rsid w:val="0092515C"/>
    <w:rsid w:val="00926631"/>
    <w:rsid w:val="00926C2C"/>
    <w:rsid w:val="0093008F"/>
    <w:rsid w:val="00932E2A"/>
    <w:rsid w:val="0093372D"/>
    <w:rsid w:val="0093377D"/>
    <w:rsid w:val="00937468"/>
    <w:rsid w:val="00940DFD"/>
    <w:rsid w:val="00946526"/>
    <w:rsid w:val="00946EE8"/>
    <w:rsid w:val="00947395"/>
    <w:rsid w:val="009475CF"/>
    <w:rsid w:val="00950FE8"/>
    <w:rsid w:val="0095179B"/>
    <w:rsid w:val="009540C3"/>
    <w:rsid w:val="009551D5"/>
    <w:rsid w:val="00956309"/>
    <w:rsid w:val="00960F6C"/>
    <w:rsid w:val="00962655"/>
    <w:rsid w:val="00965186"/>
    <w:rsid w:val="00967620"/>
    <w:rsid w:val="00970B48"/>
    <w:rsid w:val="00970FDE"/>
    <w:rsid w:val="009711D8"/>
    <w:rsid w:val="0097131A"/>
    <w:rsid w:val="00972370"/>
    <w:rsid w:val="009742B9"/>
    <w:rsid w:val="009775DA"/>
    <w:rsid w:val="00977AC4"/>
    <w:rsid w:val="00981D50"/>
    <w:rsid w:val="009864DE"/>
    <w:rsid w:val="00986A50"/>
    <w:rsid w:val="0098786A"/>
    <w:rsid w:val="00990EC3"/>
    <w:rsid w:val="00992577"/>
    <w:rsid w:val="00992791"/>
    <w:rsid w:val="00996457"/>
    <w:rsid w:val="0099673A"/>
    <w:rsid w:val="009A19A0"/>
    <w:rsid w:val="009A7963"/>
    <w:rsid w:val="009B24DF"/>
    <w:rsid w:val="009B7C25"/>
    <w:rsid w:val="009B7FA6"/>
    <w:rsid w:val="009C59FD"/>
    <w:rsid w:val="009C6CBD"/>
    <w:rsid w:val="009C7256"/>
    <w:rsid w:val="009D20B0"/>
    <w:rsid w:val="009D24E6"/>
    <w:rsid w:val="009D32DB"/>
    <w:rsid w:val="009D66F1"/>
    <w:rsid w:val="009D6942"/>
    <w:rsid w:val="009D72C0"/>
    <w:rsid w:val="009E23FF"/>
    <w:rsid w:val="009E76E0"/>
    <w:rsid w:val="009E7A11"/>
    <w:rsid w:val="009F04AF"/>
    <w:rsid w:val="009F0ADC"/>
    <w:rsid w:val="009F3780"/>
    <w:rsid w:val="009F54FB"/>
    <w:rsid w:val="009F6334"/>
    <w:rsid w:val="009F6787"/>
    <w:rsid w:val="009F7A58"/>
    <w:rsid w:val="00A001F9"/>
    <w:rsid w:val="00A06667"/>
    <w:rsid w:val="00A13659"/>
    <w:rsid w:val="00A1662E"/>
    <w:rsid w:val="00A2545A"/>
    <w:rsid w:val="00A3044A"/>
    <w:rsid w:val="00A30835"/>
    <w:rsid w:val="00A30C9E"/>
    <w:rsid w:val="00A31C23"/>
    <w:rsid w:val="00A3246B"/>
    <w:rsid w:val="00A3543F"/>
    <w:rsid w:val="00A412D3"/>
    <w:rsid w:val="00A43B40"/>
    <w:rsid w:val="00A45330"/>
    <w:rsid w:val="00A46C31"/>
    <w:rsid w:val="00A474D3"/>
    <w:rsid w:val="00A50316"/>
    <w:rsid w:val="00A5075A"/>
    <w:rsid w:val="00A53A30"/>
    <w:rsid w:val="00A566CB"/>
    <w:rsid w:val="00A578CA"/>
    <w:rsid w:val="00A60B59"/>
    <w:rsid w:val="00A62EF5"/>
    <w:rsid w:val="00A63079"/>
    <w:rsid w:val="00A719BE"/>
    <w:rsid w:val="00A75417"/>
    <w:rsid w:val="00A76FF9"/>
    <w:rsid w:val="00A830E3"/>
    <w:rsid w:val="00A93D53"/>
    <w:rsid w:val="00A96163"/>
    <w:rsid w:val="00AA1049"/>
    <w:rsid w:val="00AA2194"/>
    <w:rsid w:val="00AA2E24"/>
    <w:rsid w:val="00AA6357"/>
    <w:rsid w:val="00AB409D"/>
    <w:rsid w:val="00AB75E6"/>
    <w:rsid w:val="00AC0785"/>
    <w:rsid w:val="00AC1C74"/>
    <w:rsid w:val="00AC6228"/>
    <w:rsid w:val="00AD0DA3"/>
    <w:rsid w:val="00AD17AE"/>
    <w:rsid w:val="00AD2F3F"/>
    <w:rsid w:val="00AD52F1"/>
    <w:rsid w:val="00AE17C0"/>
    <w:rsid w:val="00AE2274"/>
    <w:rsid w:val="00AE2CF4"/>
    <w:rsid w:val="00AE380D"/>
    <w:rsid w:val="00AE6FE9"/>
    <w:rsid w:val="00AF04FF"/>
    <w:rsid w:val="00AF0AA6"/>
    <w:rsid w:val="00AF18B0"/>
    <w:rsid w:val="00AF3A55"/>
    <w:rsid w:val="00AF4832"/>
    <w:rsid w:val="00AF4D8E"/>
    <w:rsid w:val="00AF6E12"/>
    <w:rsid w:val="00AF6F75"/>
    <w:rsid w:val="00B00C70"/>
    <w:rsid w:val="00B031DC"/>
    <w:rsid w:val="00B129FE"/>
    <w:rsid w:val="00B13FAC"/>
    <w:rsid w:val="00B16351"/>
    <w:rsid w:val="00B17E0E"/>
    <w:rsid w:val="00B24A9F"/>
    <w:rsid w:val="00B27399"/>
    <w:rsid w:val="00B31535"/>
    <w:rsid w:val="00B34F88"/>
    <w:rsid w:val="00B37D3E"/>
    <w:rsid w:val="00B45313"/>
    <w:rsid w:val="00B46898"/>
    <w:rsid w:val="00B55047"/>
    <w:rsid w:val="00B562CB"/>
    <w:rsid w:val="00B566C4"/>
    <w:rsid w:val="00B56E92"/>
    <w:rsid w:val="00B60E2A"/>
    <w:rsid w:val="00B61C90"/>
    <w:rsid w:val="00B655EC"/>
    <w:rsid w:val="00B67A75"/>
    <w:rsid w:val="00B71A24"/>
    <w:rsid w:val="00B71B78"/>
    <w:rsid w:val="00B72BEA"/>
    <w:rsid w:val="00B7458D"/>
    <w:rsid w:val="00B77940"/>
    <w:rsid w:val="00B81493"/>
    <w:rsid w:val="00B85111"/>
    <w:rsid w:val="00B858AF"/>
    <w:rsid w:val="00B930CB"/>
    <w:rsid w:val="00B93A14"/>
    <w:rsid w:val="00B94DA0"/>
    <w:rsid w:val="00B94EEC"/>
    <w:rsid w:val="00B96148"/>
    <w:rsid w:val="00B96610"/>
    <w:rsid w:val="00B972A1"/>
    <w:rsid w:val="00BA0F62"/>
    <w:rsid w:val="00BA12E1"/>
    <w:rsid w:val="00BA25BB"/>
    <w:rsid w:val="00BA26F6"/>
    <w:rsid w:val="00BA3BAD"/>
    <w:rsid w:val="00BA4447"/>
    <w:rsid w:val="00BA48EA"/>
    <w:rsid w:val="00BB19D3"/>
    <w:rsid w:val="00BB2D19"/>
    <w:rsid w:val="00BB4AFD"/>
    <w:rsid w:val="00BC1B0A"/>
    <w:rsid w:val="00BC22C0"/>
    <w:rsid w:val="00BC4A5E"/>
    <w:rsid w:val="00BC5A4C"/>
    <w:rsid w:val="00BC6F25"/>
    <w:rsid w:val="00BD0A7F"/>
    <w:rsid w:val="00BD3819"/>
    <w:rsid w:val="00BD4E90"/>
    <w:rsid w:val="00BD4EA0"/>
    <w:rsid w:val="00BD6D22"/>
    <w:rsid w:val="00BE3291"/>
    <w:rsid w:val="00BE5C1D"/>
    <w:rsid w:val="00BE7370"/>
    <w:rsid w:val="00BF3BDF"/>
    <w:rsid w:val="00BF5586"/>
    <w:rsid w:val="00BF5893"/>
    <w:rsid w:val="00BF7165"/>
    <w:rsid w:val="00BF7F65"/>
    <w:rsid w:val="00C00638"/>
    <w:rsid w:val="00C008BD"/>
    <w:rsid w:val="00C00DCD"/>
    <w:rsid w:val="00C029C6"/>
    <w:rsid w:val="00C02AD4"/>
    <w:rsid w:val="00C04B0C"/>
    <w:rsid w:val="00C10838"/>
    <w:rsid w:val="00C225AB"/>
    <w:rsid w:val="00C245FA"/>
    <w:rsid w:val="00C26FA0"/>
    <w:rsid w:val="00C31115"/>
    <w:rsid w:val="00C31DB0"/>
    <w:rsid w:val="00C33228"/>
    <w:rsid w:val="00C33B98"/>
    <w:rsid w:val="00C344C9"/>
    <w:rsid w:val="00C4096E"/>
    <w:rsid w:val="00C40CDD"/>
    <w:rsid w:val="00C41930"/>
    <w:rsid w:val="00C448FF"/>
    <w:rsid w:val="00C53B62"/>
    <w:rsid w:val="00C55544"/>
    <w:rsid w:val="00C6011A"/>
    <w:rsid w:val="00C60DA6"/>
    <w:rsid w:val="00C63DCB"/>
    <w:rsid w:val="00C65B76"/>
    <w:rsid w:val="00C66196"/>
    <w:rsid w:val="00C73229"/>
    <w:rsid w:val="00C75D5A"/>
    <w:rsid w:val="00C76F25"/>
    <w:rsid w:val="00C8302C"/>
    <w:rsid w:val="00C86AC1"/>
    <w:rsid w:val="00C90771"/>
    <w:rsid w:val="00C91379"/>
    <w:rsid w:val="00C91F21"/>
    <w:rsid w:val="00C92292"/>
    <w:rsid w:val="00C9367E"/>
    <w:rsid w:val="00C9455A"/>
    <w:rsid w:val="00C95ACE"/>
    <w:rsid w:val="00C973DF"/>
    <w:rsid w:val="00CA4C30"/>
    <w:rsid w:val="00CA7559"/>
    <w:rsid w:val="00CB2600"/>
    <w:rsid w:val="00CB6F34"/>
    <w:rsid w:val="00CC189A"/>
    <w:rsid w:val="00CC3226"/>
    <w:rsid w:val="00CC45F0"/>
    <w:rsid w:val="00CC7C4B"/>
    <w:rsid w:val="00CD4F91"/>
    <w:rsid w:val="00CE0824"/>
    <w:rsid w:val="00CE0A6A"/>
    <w:rsid w:val="00CE188A"/>
    <w:rsid w:val="00CE60AC"/>
    <w:rsid w:val="00CF1A75"/>
    <w:rsid w:val="00CF37E7"/>
    <w:rsid w:val="00CF5CBB"/>
    <w:rsid w:val="00CF6241"/>
    <w:rsid w:val="00D02CB1"/>
    <w:rsid w:val="00D04C40"/>
    <w:rsid w:val="00D21E1B"/>
    <w:rsid w:val="00D24D3C"/>
    <w:rsid w:val="00D27B4B"/>
    <w:rsid w:val="00D33C7F"/>
    <w:rsid w:val="00D33F7B"/>
    <w:rsid w:val="00D37E05"/>
    <w:rsid w:val="00D40AC9"/>
    <w:rsid w:val="00D4254C"/>
    <w:rsid w:val="00D42F1F"/>
    <w:rsid w:val="00D46B84"/>
    <w:rsid w:val="00D530AC"/>
    <w:rsid w:val="00D54AFA"/>
    <w:rsid w:val="00D61241"/>
    <w:rsid w:val="00D72B3D"/>
    <w:rsid w:val="00D72BE5"/>
    <w:rsid w:val="00D73349"/>
    <w:rsid w:val="00D76963"/>
    <w:rsid w:val="00D777D8"/>
    <w:rsid w:val="00D812A8"/>
    <w:rsid w:val="00D84FFA"/>
    <w:rsid w:val="00D850E3"/>
    <w:rsid w:val="00D865E9"/>
    <w:rsid w:val="00D87933"/>
    <w:rsid w:val="00D9110E"/>
    <w:rsid w:val="00D959CE"/>
    <w:rsid w:val="00D97587"/>
    <w:rsid w:val="00DA0C82"/>
    <w:rsid w:val="00DA5474"/>
    <w:rsid w:val="00DB1F15"/>
    <w:rsid w:val="00DB2BB4"/>
    <w:rsid w:val="00DB3C9C"/>
    <w:rsid w:val="00DB518B"/>
    <w:rsid w:val="00DB719C"/>
    <w:rsid w:val="00DB7513"/>
    <w:rsid w:val="00DB7D53"/>
    <w:rsid w:val="00DC0EB8"/>
    <w:rsid w:val="00DC0F7B"/>
    <w:rsid w:val="00DC27DB"/>
    <w:rsid w:val="00DC6A10"/>
    <w:rsid w:val="00DC7027"/>
    <w:rsid w:val="00DD1931"/>
    <w:rsid w:val="00DD232F"/>
    <w:rsid w:val="00DD3081"/>
    <w:rsid w:val="00DD3B25"/>
    <w:rsid w:val="00DD47EC"/>
    <w:rsid w:val="00DD5678"/>
    <w:rsid w:val="00DE5602"/>
    <w:rsid w:val="00DE5674"/>
    <w:rsid w:val="00DE7D61"/>
    <w:rsid w:val="00DF0C8D"/>
    <w:rsid w:val="00DF3389"/>
    <w:rsid w:val="00DF64B2"/>
    <w:rsid w:val="00E03EB5"/>
    <w:rsid w:val="00E12FAE"/>
    <w:rsid w:val="00E14117"/>
    <w:rsid w:val="00E14355"/>
    <w:rsid w:val="00E16953"/>
    <w:rsid w:val="00E16FCA"/>
    <w:rsid w:val="00E2017D"/>
    <w:rsid w:val="00E2018C"/>
    <w:rsid w:val="00E20773"/>
    <w:rsid w:val="00E218EC"/>
    <w:rsid w:val="00E2568E"/>
    <w:rsid w:val="00E30D05"/>
    <w:rsid w:val="00E33506"/>
    <w:rsid w:val="00E35CDD"/>
    <w:rsid w:val="00E418F6"/>
    <w:rsid w:val="00E41EE6"/>
    <w:rsid w:val="00E426C5"/>
    <w:rsid w:val="00E42F65"/>
    <w:rsid w:val="00E433D3"/>
    <w:rsid w:val="00E4476F"/>
    <w:rsid w:val="00E54E08"/>
    <w:rsid w:val="00E54EDB"/>
    <w:rsid w:val="00E55DBE"/>
    <w:rsid w:val="00E66898"/>
    <w:rsid w:val="00E701E0"/>
    <w:rsid w:val="00E70E90"/>
    <w:rsid w:val="00E72933"/>
    <w:rsid w:val="00E72A8B"/>
    <w:rsid w:val="00E73017"/>
    <w:rsid w:val="00E74971"/>
    <w:rsid w:val="00E8038A"/>
    <w:rsid w:val="00E82E4D"/>
    <w:rsid w:val="00E83541"/>
    <w:rsid w:val="00E83977"/>
    <w:rsid w:val="00E85A9B"/>
    <w:rsid w:val="00E90527"/>
    <w:rsid w:val="00E90B02"/>
    <w:rsid w:val="00E91208"/>
    <w:rsid w:val="00E913D3"/>
    <w:rsid w:val="00EA29F0"/>
    <w:rsid w:val="00EA4543"/>
    <w:rsid w:val="00EB1509"/>
    <w:rsid w:val="00EB5E11"/>
    <w:rsid w:val="00EC191C"/>
    <w:rsid w:val="00EC74C8"/>
    <w:rsid w:val="00EC79A1"/>
    <w:rsid w:val="00EE13EB"/>
    <w:rsid w:val="00EE1A92"/>
    <w:rsid w:val="00EE2D1C"/>
    <w:rsid w:val="00EE34DE"/>
    <w:rsid w:val="00EE35D4"/>
    <w:rsid w:val="00EE55AC"/>
    <w:rsid w:val="00EE6F65"/>
    <w:rsid w:val="00EF1212"/>
    <w:rsid w:val="00EF27B7"/>
    <w:rsid w:val="00EF3EF2"/>
    <w:rsid w:val="00EF4DB0"/>
    <w:rsid w:val="00EF612B"/>
    <w:rsid w:val="00F015B6"/>
    <w:rsid w:val="00F02981"/>
    <w:rsid w:val="00F02FB4"/>
    <w:rsid w:val="00F0384C"/>
    <w:rsid w:val="00F047ED"/>
    <w:rsid w:val="00F067A2"/>
    <w:rsid w:val="00F10B03"/>
    <w:rsid w:val="00F13914"/>
    <w:rsid w:val="00F17A4E"/>
    <w:rsid w:val="00F2011A"/>
    <w:rsid w:val="00F279E4"/>
    <w:rsid w:val="00F30685"/>
    <w:rsid w:val="00F318BB"/>
    <w:rsid w:val="00F31A0A"/>
    <w:rsid w:val="00F33951"/>
    <w:rsid w:val="00F34380"/>
    <w:rsid w:val="00F36751"/>
    <w:rsid w:val="00F36D6A"/>
    <w:rsid w:val="00F42AD2"/>
    <w:rsid w:val="00F44C37"/>
    <w:rsid w:val="00F45402"/>
    <w:rsid w:val="00F473B8"/>
    <w:rsid w:val="00F50A69"/>
    <w:rsid w:val="00F51A07"/>
    <w:rsid w:val="00F52F77"/>
    <w:rsid w:val="00F53E8D"/>
    <w:rsid w:val="00F5407C"/>
    <w:rsid w:val="00F55B72"/>
    <w:rsid w:val="00F6093D"/>
    <w:rsid w:val="00F62187"/>
    <w:rsid w:val="00F77EA0"/>
    <w:rsid w:val="00F808A7"/>
    <w:rsid w:val="00F809C3"/>
    <w:rsid w:val="00F85298"/>
    <w:rsid w:val="00F86EA5"/>
    <w:rsid w:val="00F8792A"/>
    <w:rsid w:val="00F91F72"/>
    <w:rsid w:val="00F929D1"/>
    <w:rsid w:val="00F9317C"/>
    <w:rsid w:val="00F94543"/>
    <w:rsid w:val="00F95FD2"/>
    <w:rsid w:val="00FA19D9"/>
    <w:rsid w:val="00FA38F2"/>
    <w:rsid w:val="00FA72AB"/>
    <w:rsid w:val="00FA7854"/>
    <w:rsid w:val="00FB475A"/>
    <w:rsid w:val="00FB4A35"/>
    <w:rsid w:val="00FC02DE"/>
    <w:rsid w:val="00FC0E6A"/>
    <w:rsid w:val="00FC1A25"/>
    <w:rsid w:val="00FC30F2"/>
    <w:rsid w:val="00FC70DB"/>
    <w:rsid w:val="00FC7264"/>
    <w:rsid w:val="00FD0513"/>
    <w:rsid w:val="00FD1BFE"/>
    <w:rsid w:val="00FD2DAD"/>
    <w:rsid w:val="00FD2E58"/>
    <w:rsid w:val="00FD7493"/>
    <w:rsid w:val="00FD7865"/>
    <w:rsid w:val="00FD7E03"/>
    <w:rsid w:val="00FE0177"/>
    <w:rsid w:val="00FE08EF"/>
    <w:rsid w:val="00FE2E09"/>
    <w:rsid w:val="00FE2FE1"/>
    <w:rsid w:val="00FE35DE"/>
    <w:rsid w:val="00FE6DE8"/>
    <w:rsid w:val="00FE7C81"/>
    <w:rsid w:val="00FF0A08"/>
    <w:rsid w:val="00FF151A"/>
    <w:rsid w:val="00FF2F2B"/>
    <w:rsid w:val="00FF3AD3"/>
    <w:rsid w:val="00FF546C"/>
    <w:rsid w:val="00FF6D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0389D46C"/>
  <w15:chartTrackingRefBased/>
  <w15:docId w15:val="{200047F6-3FEA-4310-872B-0BD6377BA7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52F7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52F7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unhideWhenUsed/>
    <w:rsid w:val="00F52F77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F52F77"/>
  </w:style>
  <w:style w:type="character" w:customStyle="1" w:styleId="Heading2Char">
    <w:name w:val="Heading 2 Char"/>
    <w:basedOn w:val="DefaultParagraphFont"/>
    <w:link w:val="Heading2"/>
    <w:uiPriority w:val="9"/>
    <w:rsid w:val="00F52F7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F52F7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F52F77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52F7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F52F77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0F1647"/>
    <w:rPr>
      <w:b/>
      <w:bCs/>
    </w:rPr>
  </w:style>
  <w:style w:type="paragraph" w:customStyle="1" w:styleId="TableParagraph">
    <w:name w:val="Table Paragraph"/>
    <w:basedOn w:val="Normal"/>
    <w:uiPriority w:val="1"/>
    <w:qFormat/>
    <w:rsid w:val="000F1647"/>
    <w:pPr>
      <w:widowControl w:val="0"/>
      <w:autoSpaceDE w:val="0"/>
      <w:autoSpaceDN w:val="0"/>
      <w:spacing w:after="0" w:line="240" w:lineRule="auto"/>
    </w:pPr>
    <w:rPr>
      <w:rFonts w:ascii="Trebuchet MS" w:eastAsia="Trebuchet MS" w:hAnsi="Trebuchet MS" w:cs="Trebuchet MS"/>
      <w:lang w:bidi="en-US"/>
    </w:rPr>
  </w:style>
  <w:style w:type="paragraph" w:styleId="NormalWeb">
    <w:name w:val="Normal (Web)"/>
    <w:basedOn w:val="Normal"/>
    <w:uiPriority w:val="99"/>
    <w:unhideWhenUsed/>
    <w:rsid w:val="00512200"/>
    <w:pPr>
      <w:spacing w:before="100" w:beforeAutospacing="1" w:after="36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C936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9367E"/>
  </w:style>
  <w:style w:type="paragraph" w:styleId="Footer">
    <w:name w:val="footer"/>
    <w:basedOn w:val="Normal"/>
    <w:link w:val="FooterChar"/>
    <w:uiPriority w:val="99"/>
    <w:unhideWhenUsed/>
    <w:rsid w:val="00C936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9367E"/>
  </w:style>
  <w:style w:type="table" w:styleId="TableGrid">
    <w:name w:val="Table Grid"/>
    <w:basedOn w:val="TableNormal"/>
    <w:uiPriority w:val="59"/>
    <w:rsid w:val="00C9367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mdetailsoverlay">
    <w:name w:val="bm_details_overlay"/>
    <w:basedOn w:val="DefaultParagraphFont"/>
    <w:rsid w:val="00DF64B2"/>
  </w:style>
  <w:style w:type="character" w:styleId="Hyperlink">
    <w:name w:val="Hyperlink"/>
    <w:basedOn w:val="DefaultParagraphFont"/>
    <w:uiPriority w:val="99"/>
    <w:unhideWhenUsed/>
    <w:rsid w:val="00DF64B2"/>
    <w:rPr>
      <w:color w:val="0000FF"/>
      <w:u w:val="single"/>
    </w:rPr>
  </w:style>
  <w:style w:type="paragraph" w:styleId="Revision">
    <w:name w:val="Revision"/>
    <w:hidden/>
    <w:uiPriority w:val="99"/>
    <w:semiHidden/>
    <w:rsid w:val="004C2577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AC078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C078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C078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C078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C078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C078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C0785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AF6F7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7124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343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678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533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732876">
              <w:marLeft w:val="300"/>
              <w:marRight w:val="30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5138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45231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20944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91537379">
              <w:marLeft w:val="0"/>
              <w:marRight w:val="49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4090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89893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55608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0914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8017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80216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957201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45484548">
                              <w:marLeft w:val="120"/>
                              <w:marRight w:val="300"/>
                              <w:marTop w:val="0"/>
                              <w:marBottom w:val="12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69023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92813843">
                                      <w:marLeft w:val="0"/>
                                      <w:marRight w:val="12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3923391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81482174">
                                              <w:marLeft w:val="0"/>
                                              <w:marRight w:val="15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85363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13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873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78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1579323">
              <w:marLeft w:val="300"/>
              <w:marRight w:val="30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7548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6862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23131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80280096">
              <w:marLeft w:val="0"/>
              <w:marRight w:val="49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2466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12221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13024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211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1934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26092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905522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59346721">
                              <w:marLeft w:val="120"/>
                              <w:marRight w:val="300"/>
                              <w:marTop w:val="0"/>
                              <w:marBottom w:val="12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865486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43635750">
                                      <w:marLeft w:val="0"/>
                                      <w:marRight w:val="12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5931594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01617110">
                                              <w:marLeft w:val="0"/>
                                              <w:marRight w:val="15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3632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258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553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41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661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242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405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454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237FC519A09D4BB2885F289967D375" ma:contentTypeVersion="9" ma:contentTypeDescription="Create a new document." ma:contentTypeScope="" ma:versionID="83a01e3542bccf651598688144f9f2c1">
  <xsd:schema xmlns:xsd="http://www.w3.org/2001/XMLSchema" xmlns:xs="http://www.w3.org/2001/XMLSchema" xmlns:p="http://schemas.microsoft.com/office/2006/metadata/properties" xmlns:ns3="aaeb3e79-3981-4fc9-b239-bbcd1e43c3cb" targetNamespace="http://schemas.microsoft.com/office/2006/metadata/properties" ma:root="true" ma:fieldsID="c914abf5717f5945826e4f76bdfd42b5" ns3:_="">
    <xsd:import namespace="aaeb3e79-3981-4fc9-b239-bbcd1e43c3c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aeb3e79-3981-4fc9-b239-bbcd1e43c3c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86ABF40-234C-45CF-A5DE-B0E156BA1E3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aeb3e79-3981-4fc9-b239-bbcd1e43c3c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44259C4-E943-44E3-B2C9-653FF8AF2B2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26904BB-5B16-410A-9B94-BBB5FBE89F3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2E4146D9-F845-40D0-8B1B-07F4F0F2E6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60</Words>
  <Characters>34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G</dc:creator>
  <cp:keywords/>
  <dc:description/>
  <cp:lastModifiedBy>Harish krishnamurthy</cp:lastModifiedBy>
  <cp:revision>5</cp:revision>
  <cp:lastPrinted>2020-01-26T19:51:00Z</cp:lastPrinted>
  <dcterms:created xsi:type="dcterms:W3CDTF">2020-10-07T22:46:00Z</dcterms:created>
  <dcterms:modified xsi:type="dcterms:W3CDTF">2020-10-28T21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237FC519A09D4BB2885F289967D375</vt:lpwstr>
  </property>
</Properties>
</file>